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8D59EF" w14:textId="2A5A12CB" w:rsidR="00397D08" w:rsidRDefault="00DF4D94" w:rsidP="008169B0">
      <w:pPr>
        <w:spacing w:after="0"/>
        <w:rPr>
          <w:rFonts w:ascii="Tahoma" w:hAnsi="Tahoma" w:cs="Tahoma"/>
          <w:b/>
          <w:sz w:val="32"/>
          <w:szCs w:val="32"/>
        </w:rPr>
      </w:pPr>
      <w:r>
        <w:rPr>
          <w:rFonts w:ascii="Tahoma" w:hAnsi="Tahoma" w:cs="Tahoma"/>
          <w:b/>
          <w:noProof/>
          <w:sz w:val="32"/>
          <w:szCs w:val="32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1E935F" wp14:editId="7231D61A">
                <wp:simplePos x="0" y="0"/>
                <wp:positionH relativeFrom="column">
                  <wp:posOffset>8669776</wp:posOffset>
                </wp:positionH>
                <wp:positionV relativeFrom="paragraph">
                  <wp:posOffset>-234418</wp:posOffset>
                </wp:positionV>
                <wp:extent cx="939114" cy="601362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14" cy="60136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78108EC" w14:textId="5F5998A9" w:rsidR="00DF4D94" w:rsidRDefault="00DF4D94"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0B426B4E" wp14:editId="0E1B55FF">
                                  <wp:extent cx="725170" cy="493395"/>
                                  <wp:effectExtent l="0" t="0" r="0" b="1905"/>
                                  <wp:docPr id="2" name="Picture 2" descr="Diagram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 descr="Diagram&#10;&#10;Description automatically generated"/>
                                          <pic:cNvPicPr/>
                                        </pic:nvPicPr>
                                        <pic:blipFill>
                                          <a:blip r:embed="rId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25170" cy="4933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1E935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682.65pt;margin-top:-18.45pt;width:73.95pt;height:47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" filled="f" stroked="f" strokeweight=".5pt">
                <v:textbox>
                  <w:txbxContent>
                    <w:p w14:paraId="378108EC" w14:textId="5F5998A9" w:rsidR="00DF4D94" w:rsidRDefault="00DF4D94"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0B426B4E" wp14:editId="0E1B55FF">
                            <wp:extent cx="725170" cy="493395"/>
                            <wp:effectExtent l="0" t="0" r="0" b="1905"/>
                            <wp:docPr id="2" name="Picture 2" descr="Diagram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 descr="Diagram&#10;&#10;Description automatically generated"/>
                                    <pic:cNvPicPr/>
                                  </pic:nvPicPr>
                                  <pic:blipFill>
                                    <a:blip r:embed="rId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25170" cy="4933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EE7700" w:rsidRPr="00EE7700">
        <w:rPr>
          <w:rFonts w:ascii="Tahoma" w:hAnsi="Tahoma" w:cs="Tahoma"/>
          <w:b/>
          <w:sz w:val="32"/>
          <w:szCs w:val="32"/>
        </w:rPr>
        <w:t xml:space="preserve">Curriculum Subject Map – Year 3 &amp; 4 </w:t>
      </w:r>
      <w:r w:rsidR="00F12B79">
        <w:rPr>
          <w:rFonts w:ascii="Tahoma" w:hAnsi="Tahoma" w:cs="Tahoma"/>
          <w:b/>
          <w:sz w:val="32"/>
          <w:szCs w:val="32"/>
        </w:rPr>
        <w:t>(</w:t>
      </w:r>
      <w:r w:rsidR="00077766">
        <w:rPr>
          <w:rFonts w:ascii="Tahoma" w:hAnsi="Tahoma" w:cs="Tahoma"/>
          <w:b/>
          <w:sz w:val="32"/>
          <w:szCs w:val="32"/>
        </w:rPr>
        <w:t>20</w:t>
      </w:r>
      <w:r w:rsidR="00EF696E">
        <w:rPr>
          <w:rFonts w:ascii="Tahoma" w:hAnsi="Tahoma" w:cs="Tahoma"/>
          <w:b/>
          <w:sz w:val="32"/>
          <w:szCs w:val="32"/>
        </w:rPr>
        <w:t>2</w:t>
      </w:r>
      <w:r w:rsidR="00020596">
        <w:rPr>
          <w:rFonts w:ascii="Tahoma" w:hAnsi="Tahoma" w:cs="Tahoma"/>
          <w:b/>
          <w:sz w:val="32"/>
          <w:szCs w:val="32"/>
        </w:rPr>
        <w:t>4</w:t>
      </w:r>
      <w:r w:rsidR="00EF696E">
        <w:rPr>
          <w:rFonts w:ascii="Tahoma" w:hAnsi="Tahoma" w:cs="Tahoma"/>
          <w:b/>
          <w:sz w:val="32"/>
          <w:szCs w:val="32"/>
        </w:rPr>
        <w:t>-20</w:t>
      </w:r>
      <w:r w:rsidR="00A66AE3">
        <w:rPr>
          <w:rFonts w:ascii="Tahoma" w:hAnsi="Tahoma" w:cs="Tahoma"/>
          <w:b/>
          <w:sz w:val="32"/>
          <w:szCs w:val="32"/>
        </w:rPr>
        <w:t>2</w:t>
      </w:r>
      <w:r w:rsidR="00020596">
        <w:rPr>
          <w:rFonts w:ascii="Tahoma" w:hAnsi="Tahoma" w:cs="Tahoma"/>
          <w:b/>
          <w:sz w:val="32"/>
          <w:szCs w:val="32"/>
        </w:rPr>
        <w:t>6</w:t>
      </w:r>
      <w:r w:rsidR="00F12B79">
        <w:rPr>
          <w:rFonts w:ascii="Tahoma" w:hAnsi="Tahoma" w:cs="Tahoma"/>
          <w:b/>
          <w:sz w:val="32"/>
          <w:szCs w:val="32"/>
        </w:rPr>
        <w:t>)</w:t>
      </w:r>
    </w:p>
    <w:p w14:paraId="33C0FF5F" w14:textId="3342D90B" w:rsidR="00411B4F" w:rsidRDefault="00397D08" w:rsidP="008169B0">
      <w:pPr>
        <w:spacing w:after="0"/>
        <w:rPr>
          <w:rFonts w:ascii="Tahoma" w:hAnsi="Tahoma" w:cs="Tahoma"/>
          <w:b/>
          <w:sz w:val="32"/>
          <w:szCs w:val="32"/>
        </w:rPr>
      </w:pPr>
      <w:r>
        <w:t>Building strong foundations for a happy and successful life</w:t>
      </w:r>
    </w:p>
    <w:tbl>
      <w:tblPr>
        <w:tblStyle w:val="TableGrid"/>
        <w:tblpPr w:leftFromText="180" w:rightFromText="180" w:vertAnchor="page" w:horzAnchor="margin" w:tblpY="1516"/>
        <w:tblW w:w="15389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408"/>
        <w:gridCol w:w="1165"/>
        <w:gridCol w:w="1165"/>
        <w:gridCol w:w="1165"/>
        <w:gridCol w:w="1165"/>
        <w:gridCol w:w="1165"/>
        <w:gridCol w:w="1165"/>
        <w:gridCol w:w="1165"/>
        <w:gridCol w:w="1165"/>
        <w:gridCol w:w="1165"/>
        <w:gridCol w:w="1165"/>
        <w:gridCol w:w="1165"/>
        <w:gridCol w:w="1166"/>
      </w:tblGrid>
      <w:tr w:rsidR="008169B0" w:rsidRPr="00D12405" w14:paraId="5E18113B" w14:textId="77777777" w:rsidTr="002C5908"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1B5FB" w14:textId="77777777" w:rsidR="008169B0" w:rsidRPr="00D12405" w:rsidRDefault="008169B0" w:rsidP="000E74CD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69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hideMark/>
          </w:tcPr>
          <w:p w14:paraId="587F2930" w14:textId="75169F8E" w:rsidR="008169B0" w:rsidRPr="00D12405" w:rsidRDefault="008169B0" w:rsidP="000E74CD">
            <w:pPr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color w:val="0070C0"/>
                <w:sz w:val="16"/>
                <w:szCs w:val="16"/>
              </w:rPr>
              <w:t>CYCLE A</w:t>
            </w:r>
            <w:r w:rsidR="00F12B79">
              <w:rPr>
                <w:rFonts w:ascii="Tahoma" w:hAnsi="Tahoma" w:cs="Tahoma"/>
                <w:b/>
                <w:color w:val="0070C0"/>
                <w:sz w:val="16"/>
                <w:szCs w:val="16"/>
              </w:rPr>
              <w:t xml:space="preserve"> (202</w:t>
            </w:r>
            <w:r w:rsidR="00020596">
              <w:rPr>
                <w:rFonts w:ascii="Tahoma" w:hAnsi="Tahoma" w:cs="Tahoma"/>
                <w:b/>
                <w:color w:val="0070C0"/>
                <w:sz w:val="16"/>
                <w:szCs w:val="16"/>
              </w:rPr>
              <w:t>4</w:t>
            </w:r>
            <w:r w:rsidR="00F12B79">
              <w:rPr>
                <w:rFonts w:ascii="Tahoma" w:hAnsi="Tahoma" w:cs="Tahoma"/>
                <w:b/>
                <w:color w:val="0070C0"/>
                <w:sz w:val="16"/>
                <w:szCs w:val="16"/>
              </w:rPr>
              <w:t>-202</w:t>
            </w:r>
            <w:r w:rsidR="00020596">
              <w:rPr>
                <w:rFonts w:ascii="Tahoma" w:hAnsi="Tahoma" w:cs="Tahoma"/>
                <w:b/>
                <w:color w:val="0070C0"/>
                <w:sz w:val="16"/>
                <w:szCs w:val="16"/>
              </w:rPr>
              <w:t>5</w:t>
            </w:r>
            <w:r w:rsidR="00F12B79">
              <w:rPr>
                <w:rFonts w:ascii="Tahoma" w:hAnsi="Tahoma" w:cs="Tahoma"/>
                <w:b/>
                <w:color w:val="0070C0"/>
                <w:sz w:val="16"/>
                <w:szCs w:val="16"/>
              </w:rPr>
              <w:t>)</w:t>
            </w:r>
          </w:p>
        </w:tc>
        <w:tc>
          <w:tcPr>
            <w:tcW w:w="6991" w:type="dxa"/>
            <w:gridSpan w:val="6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BE976" w14:textId="72218B7F" w:rsidR="008169B0" w:rsidRPr="00D12405" w:rsidRDefault="008169B0" w:rsidP="000E74CD">
            <w:pPr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color w:val="0070C0"/>
                <w:sz w:val="16"/>
                <w:szCs w:val="16"/>
              </w:rPr>
              <w:t>CYCLE B</w:t>
            </w:r>
            <w:r w:rsidR="002D1C78">
              <w:rPr>
                <w:rFonts w:ascii="Tahoma" w:hAnsi="Tahoma" w:cs="Tahoma"/>
                <w:b/>
                <w:color w:val="0070C0"/>
                <w:sz w:val="16"/>
                <w:szCs w:val="16"/>
              </w:rPr>
              <w:t xml:space="preserve"> (202</w:t>
            </w:r>
            <w:r w:rsidR="00020596">
              <w:rPr>
                <w:rFonts w:ascii="Tahoma" w:hAnsi="Tahoma" w:cs="Tahoma"/>
                <w:b/>
                <w:color w:val="0070C0"/>
                <w:sz w:val="16"/>
                <w:szCs w:val="16"/>
              </w:rPr>
              <w:t>5</w:t>
            </w:r>
            <w:r w:rsidR="002D1C78">
              <w:rPr>
                <w:rFonts w:ascii="Tahoma" w:hAnsi="Tahoma" w:cs="Tahoma"/>
                <w:b/>
                <w:color w:val="0070C0"/>
                <w:sz w:val="16"/>
                <w:szCs w:val="16"/>
              </w:rPr>
              <w:t>-202</w:t>
            </w:r>
            <w:r w:rsidR="00020596">
              <w:rPr>
                <w:rFonts w:ascii="Tahoma" w:hAnsi="Tahoma" w:cs="Tahoma"/>
                <w:b/>
                <w:color w:val="0070C0"/>
                <w:sz w:val="16"/>
                <w:szCs w:val="16"/>
              </w:rPr>
              <w:t>6</w:t>
            </w:r>
            <w:r w:rsidR="006127F8">
              <w:rPr>
                <w:rFonts w:ascii="Tahoma" w:hAnsi="Tahoma" w:cs="Tahoma"/>
                <w:b/>
                <w:color w:val="0070C0"/>
                <w:sz w:val="16"/>
                <w:szCs w:val="16"/>
              </w:rPr>
              <w:t>)</w:t>
            </w:r>
          </w:p>
        </w:tc>
      </w:tr>
      <w:tr w:rsidR="008169B0" w:rsidRPr="00D12405" w14:paraId="1B5C4E55" w14:textId="77777777" w:rsidTr="002C5908"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9FB91" w14:textId="77777777" w:rsidR="008169B0" w:rsidRPr="00D12405" w:rsidRDefault="008169B0" w:rsidP="000E74CD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4E28A" w14:textId="77777777" w:rsidR="008169B0" w:rsidRPr="00D12405" w:rsidRDefault="008169B0" w:rsidP="000E74CD">
            <w:pPr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AUTUMN</w:t>
            </w:r>
          </w:p>
        </w:tc>
        <w:tc>
          <w:tcPr>
            <w:tcW w:w="2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37B15" w14:textId="77777777" w:rsidR="008169B0" w:rsidRPr="00D12405" w:rsidRDefault="008169B0" w:rsidP="000E74CD">
            <w:pPr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SPRING</w:t>
            </w:r>
          </w:p>
        </w:tc>
        <w:tc>
          <w:tcPr>
            <w:tcW w:w="2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5ED5C240" w14:textId="77777777" w:rsidR="008169B0" w:rsidRPr="00D12405" w:rsidRDefault="008169B0" w:rsidP="000E74CD">
            <w:pPr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SUMMER</w:t>
            </w:r>
          </w:p>
        </w:tc>
        <w:tc>
          <w:tcPr>
            <w:tcW w:w="233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4989F820" w14:textId="77777777" w:rsidR="008169B0" w:rsidRPr="00D12405" w:rsidRDefault="008169B0" w:rsidP="000E74CD">
            <w:pPr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AUTUMN</w:t>
            </w:r>
          </w:p>
        </w:tc>
        <w:tc>
          <w:tcPr>
            <w:tcW w:w="2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0CC86" w14:textId="77777777" w:rsidR="008169B0" w:rsidRPr="00D12405" w:rsidRDefault="008169B0" w:rsidP="000E74CD">
            <w:pPr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SPRING</w:t>
            </w:r>
          </w:p>
        </w:tc>
        <w:tc>
          <w:tcPr>
            <w:tcW w:w="23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315E9" w14:textId="77777777" w:rsidR="008169B0" w:rsidRPr="00D12405" w:rsidRDefault="008169B0" w:rsidP="000E74CD">
            <w:pPr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SUMMER</w:t>
            </w:r>
          </w:p>
        </w:tc>
      </w:tr>
      <w:tr w:rsidR="004B1B88" w:rsidRPr="00D12405" w14:paraId="5682B33F" w14:textId="77777777" w:rsidTr="00817386">
        <w:trPr>
          <w:trHeight w:val="439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07CF540" w14:textId="77777777" w:rsidR="00E73293" w:rsidRDefault="004B1B88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SCIEN</w:t>
            </w:r>
            <w:r w:rsidR="00DD4684" w:rsidRPr="00D12405">
              <w:rPr>
                <w:rFonts w:ascii="Tahoma" w:hAnsi="Tahoma" w:cs="Tahoma"/>
                <w:b/>
                <w:sz w:val="16"/>
                <w:szCs w:val="16"/>
              </w:rPr>
              <w:t>C</w:t>
            </w:r>
            <w:r w:rsidRPr="00D12405">
              <w:rPr>
                <w:rFonts w:ascii="Tahoma" w:hAnsi="Tahoma" w:cs="Tahoma"/>
                <w:b/>
                <w:sz w:val="16"/>
                <w:szCs w:val="16"/>
              </w:rPr>
              <w:t>E</w:t>
            </w:r>
          </w:p>
          <w:p w14:paraId="3F35DFAE" w14:textId="2E09AC71" w:rsidR="00E73293" w:rsidRPr="00D12405" w:rsidRDefault="00E73293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4E448A">
              <w:rPr>
                <w:rFonts w:ascii="Tahoma" w:hAnsi="Tahoma" w:cs="Tahoma"/>
                <w:bCs/>
                <w:sz w:val="14"/>
                <w:szCs w:val="14"/>
              </w:rPr>
              <w:t>(</w:t>
            </w:r>
            <w:r>
              <w:rPr>
                <w:rFonts w:ascii="Tahoma" w:hAnsi="Tahoma" w:cs="Tahoma"/>
                <w:bCs/>
                <w:sz w:val="14"/>
                <w:szCs w:val="14"/>
              </w:rPr>
              <w:t>Twinkl</w:t>
            </w:r>
            <w:r w:rsidRPr="004E448A">
              <w:rPr>
                <w:rFonts w:ascii="Tahoma" w:hAnsi="Tahoma" w:cs="Tahoma"/>
                <w:bCs/>
                <w:sz w:val="14"/>
                <w:szCs w:val="14"/>
              </w:rPr>
              <w:t>)</w:t>
            </w:r>
          </w:p>
        </w:tc>
        <w:tc>
          <w:tcPr>
            <w:tcW w:w="2330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2195746C" w14:textId="41DF64BE" w:rsidR="004B1B88" w:rsidRPr="00D12405" w:rsidRDefault="004B1B88" w:rsidP="000E74CD">
            <w:pPr>
              <w:rPr>
                <w:rFonts w:ascii="Tahoma" w:hAnsi="Tahoma" w:cs="Tahoma"/>
                <w:sz w:val="16"/>
                <w:szCs w:val="16"/>
              </w:rPr>
            </w:pPr>
            <w:r w:rsidRPr="00D12405">
              <w:rPr>
                <w:rFonts w:ascii="Tahoma" w:hAnsi="Tahoma" w:cs="Tahoma"/>
                <w:sz w:val="16"/>
                <w:szCs w:val="16"/>
              </w:rPr>
              <w:t xml:space="preserve">Animals </w:t>
            </w:r>
            <w:proofErr w:type="spellStart"/>
            <w:r w:rsidRPr="00D12405">
              <w:rPr>
                <w:rFonts w:ascii="Tahoma" w:hAnsi="Tahoma" w:cs="Tahoma"/>
                <w:sz w:val="16"/>
                <w:szCs w:val="16"/>
              </w:rPr>
              <w:t>inc</w:t>
            </w:r>
            <w:proofErr w:type="spellEnd"/>
            <w:r w:rsidRPr="00D12405">
              <w:rPr>
                <w:rFonts w:ascii="Tahoma" w:hAnsi="Tahoma" w:cs="Tahoma"/>
                <w:sz w:val="16"/>
                <w:szCs w:val="16"/>
              </w:rPr>
              <w:t xml:space="preserve"> Humans Yr. </w:t>
            </w:r>
            <w:r w:rsidR="00772E5B" w:rsidRPr="00D12405">
              <w:rPr>
                <w:rFonts w:ascii="Tahoma" w:hAnsi="Tahoma" w:cs="Tahoma"/>
                <w:sz w:val="16"/>
                <w:szCs w:val="16"/>
              </w:rPr>
              <w:t>3</w:t>
            </w:r>
          </w:p>
          <w:p w14:paraId="30F417EA" w14:textId="455FB06C" w:rsidR="004B1B88" w:rsidRPr="00D12405" w:rsidRDefault="004B1B88" w:rsidP="000E74CD">
            <w:pPr>
              <w:rPr>
                <w:rFonts w:ascii="Tahoma" w:hAnsi="Tahoma" w:cs="Tahoma"/>
                <w:sz w:val="16"/>
                <w:szCs w:val="16"/>
              </w:rPr>
            </w:pPr>
            <w:r w:rsidRPr="00D12405">
              <w:rPr>
                <w:rFonts w:ascii="Tahoma" w:hAnsi="Tahoma" w:cs="Tahoma"/>
                <w:sz w:val="16"/>
                <w:szCs w:val="16"/>
              </w:rPr>
              <w:t xml:space="preserve">(Nutrition and Bones) </w:t>
            </w:r>
          </w:p>
        </w:tc>
        <w:tc>
          <w:tcPr>
            <w:tcW w:w="2330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0483A85D" w14:textId="77777777" w:rsidR="004B1B88" w:rsidRPr="00D12405" w:rsidRDefault="004B1B88" w:rsidP="000E74CD">
            <w:pPr>
              <w:rPr>
                <w:rFonts w:ascii="Tahoma" w:hAnsi="Tahoma" w:cs="Tahoma"/>
                <w:sz w:val="16"/>
                <w:szCs w:val="16"/>
              </w:rPr>
            </w:pPr>
            <w:r w:rsidRPr="00D12405">
              <w:rPr>
                <w:rFonts w:ascii="Tahoma" w:hAnsi="Tahoma" w:cs="Tahoma"/>
                <w:sz w:val="16"/>
                <w:szCs w:val="16"/>
              </w:rPr>
              <w:t xml:space="preserve">Forces and Magnets </w:t>
            </w:r>
          </w:p>
          <w:p w14:paraId="63ADC1A0" w14:textId="7DDA015E" w:rsidR="004B1B88" w:rsidRPr="00D12405" w:rsidRDefault="004B1B88" w:rsidP="000E74CD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330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7CC1D7E0" w14:textId="19EA4554" w:rsidR="004B1B88" w:rsidRPr="00D12405" w:rsidRDefault="003F17A3" w:rsidP="000E74CD">
            <w:pPr>
              <w:rPr>
                <w:rFonts w:ascii="Tahoma" w:hAnsi="Tahoma" w:cs="Tahoma"/>
                <w:sz w:val="16"/>
                <w:szCs w:val="16"/>
              </w:rPr>
            </w:pPr>
            <w:r w:rsidRPr="00D12405">
              <w:rPr>
                <w:rFonts w:ascii="Tahoma" w:hAnsi="Tahoma" w:cs="Tahoma"/>
                <w:sz w:val="16"/>
                <w:szCs w:val="16"/>
              </w:rPr>
              <w:t>Sound</w:t>
            </w:r>
          </w:p>
        </w:tc>
        <w:tc>
          <w:tcPr>
            <w:tcW w:w="2330" w:type="dxa"/>
            <w:gridSpan w:val="2"/>
            <w:tcBorders>
              <w:top w:val="single" w:sz="4" w:space="0" w:color="auto"/>
              <w:left w:val="single" w:sz="18" w:space="0" w:color="auto"/>
              <w:bottom w:val="dashed" w:sz="4" w:space="0" w:color="auto"/>
              <w:right w:val="single" w:sz="4" w:space="0" w:color="auto"/>
            </w:tcBorders>
          </w:tcPr>
          <w:p w14:paraId="5E832FDF" w14:textId="44AA1DA3" w:rsidR="004B1B88" w:rsidRPr="00D12405" w:rsidRDefault="001B5848" w:rsidP="000E74CD">
            <w:pPr>
              <w:rPr>
                <w:rFonts w:ascii="Tahoma" w:hAnsi="Tahoma" w:cs="Tahoma"/>
                <w:sz w:val="16"/>
                <w:szCs w:val="16"/>
              </w:rPr>
            </w:pPr>
            <w:r w:rsidRPr="00D12405">
              <w:rPr>
                <w:rFonts w:ascii="Tahoma" w:hAnsi="Tahoma" w:cs="Tahoma"/>
                <w:sz w:val="16"/>
                <w:szCs w:val="16"/>
              </w:rPr>
              <w:t>L</w:t>
            </w:r>
            <w:r w:rsidR="00DE5B89">
              <w:rPr>
                <w:rFonts w:ascii="Tahoma" w:hAnsi="Tahoma" w:cs="Tahoma"/>
                <w:sz w:val="16"/>
                <w:szCs w:val="16"/>
              </w:rPr>
              <w:t>iving Things and their Habitats</w:t>
            </w:r>
          </w:p>
        </w:tc>
        <w:tc>
          <w:tcPr>
            <w:tcW w:w="2330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7BA9D6A1" w14:textId="64F98E54" w:rsidR="004B1B88" w:rsidRPr="00D12405" w:rsidRDefault="003F17A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Electricity</w:t>
            </w:r>
          </w:p>
        </w:tc>
        <w:tc>
          <w:tcPr>
            <w:tcW w:w="2331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1C2BC71F" w14:textId="7E0C03EC" w:rsidR="004B1B88" w:rsidRPr="00D12405" w:rsidRDefault="003F17A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Light</w:t>
            </w:r>
          </w:p>
        </w:tc>
      </w:tr>
      <w:tr w:rsidR="004B1B88" w:rsidRPr="00D12405" w14:paraId="7EA9BC2A" w14:textId="77777777" w:rsidTr="002C5908">
        <w:trPr>
          <w:trHeight w:val="338"/>
        </w:trPr>
        <w:tc>
          <w:tcPr>
            <w:tcW w:w="1408" w:type="dxa"/>
            <w:vMerge/>
            <w:tcBorders>
              <w:bottom w:val="single" w:sz="8" w:space="0" w:color="auto"/>
            </w:tcBorders>
          </w:tcPr>
          <w:p w14:paraId="3C25A8C7" w14:textId="77777777" w:rsidR="004B1B88" w:rsidRPr="00D12405" w:rsidRDefault="004B1B88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BC8B27D" w14:textId="50FE2D69" w:rsidR="004B1B88" w:rsidRPr="00D12405" w:rsidRDefault="001B5848" w:rsidP="000E74CD">
            <w:pPr>
              <w:rPr>
                <w:rFonts w:ascii="Tahoma" w:hAnsi="Tahoma" w:cs="Tahoma"/>
                <w:sz w:val="16"/>
                <w:szCs w:val="16"/>
              </w:rPr>
            </w:pPr>
            <w:r w:rsidRPr="00D12405">
              <w:rPr>
                <w:rFonts w:ascii="Tahoma" w:hAnsi="Tahoma" w:cs="Tahoma"/>
                <w:sz w:val="16"/>
                <w:szCs w:val="16"/>
              </w:rPr>
              <w:t xml:space="preserve">Rocks  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D7410DF" w14:textId="216390DC" w:rsidR="004B1B88" w:rsidRPr="00D12405" w:rsidRDefault="0014790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Plants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8B7FBF9" w14:textId="1E4CF8AE" w:rsidR="004B1B88" w:rsidRPr="00D12405" w:rsidRDefault="003F17A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Reduce, Reuse, Recycle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18" w:space="0" w:color="auto"/>
              <w:bottom w:val="single" w:sz="8" w:space="0" w:color="auto"/>
              <w:right w:val="single" w:sz="4" w:space="0" w:color="auto"/>
            </w:tcBorders>
          </w:tcPr>
          <w:p w14:paraId="254A6BCE" w14:textId="0844B6DF" w:rsidR="00DD4684" w:rsidRPr="00D12405" w:rsidRDefault="00DE5B89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Animals</w:t>
            </w:r>
            <w:r w:rsidR="00106520">
              <w:rPr>
                <w:rFonts w:ascii="Tahoma" w:hAnsi="Tahoma" w:cs="Tahoma"/>
                <w:sz w:val="16"/>
                <w:szCs w:val="16"/>
              </w:rPr>
              <w:t xml:space="preserve"> </w:t>
            </w:r>
            <w:proofErr w:type="spellStart"/>
            <w:r w:rsidR="00106520">
              <w:rPr>
                <w:rFonts w:ascii="Tahoma" w:hAnsi="Tahoma" w:cs="Tahoma"/>
                <w:sz w:val="16"/>
                <w:szCs w:val="16"/>
              </w:rPr>
              <w:t>i</w:t>
            </w:r>
            <w:r w:rsidR="00FD5774">
              <w:rPr>
                <w:rFonts w:ascii="Tahoma" w:hAnsi="Tahoma" w:cs="Tahoma"/>
                <w:sz w:val="16"/>
                <w:szCs w:val="16"/>
              </w:rPr>
              <w:t>nc</w:t>
            </w:r>
            <w:proofErr w:type="spellEnd"/>
            <w:r>
              <w:rPr>
                <w:rFonts w:ascii="Tahoma" w:hAnsi="Tahoma" w:cs="Tahoma"/>
                <w:sz w:val="16"/>
                <w:szCs w:val="16"/>
              </w:rPr>
              <w:t xml:space="preserve"> Humans</w:t>
            </w:r>
            <w:r w:rsidR="00106520">
              <w:rPr>
                <w:rFonts w:ascii="Tahoma" w:hAnsi="Tahoma" w:cs="Tahoma"/>
                <w:sz w:val="16"/>
                <w:szCs w:val="16"/>
              </w:rPr>
              <w:t xml:space="preserve"> Yr.4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3168A57" w14:textId="132C54CB" w:rsidR="004B1B88" w:rsidRPr="00D12405" w:rsidRDefault="00FF2377" w:rsidP="000E74CD">
            <w:pPr>
              <w:rPr>
                <w:rFonts w:ascii="Tahoma" w:hAnsi="Tahoma" w:cs="Tahoma"/>
                <w:sz w:val="16"/>
                <w:szCs w:val="16"/>
              </w:rPr>
            </w:pPr>
            <w:r w:rsidRPr="00D12405">
              <w:rPr>
                <w:rFonts w:ascii="Tahoma" w:hAnsi="Tahoma" w:cs="Tahoma"/>
                <w:sz w:val="16"/>
                <w:szCs w:val="16"/>
              </w:rPr>
              <w:t>States of Matter</w:t>
            </w:r>
          </w:p>
        </w:tc>
        <w:tc>
          <w:tcPr>
            <w:tcW w:w="2331" w:type="dxa"/>
            <w:gridSpan w:val="2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2C5F08B" w14:textId="78CA364A" w:rsidR="004B1B88" w:rsidRPr="00D12405" w:rsidRDefault="003F17A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Scientists and Inventors</w:t>
            </w:r>
          </w:p>
        </w:tc>
      </w:tr>
      <w:tr w:rsidR="00B50213" w:rsidRPr="00D12405" w14:paraId="42AED7DC" w14:textId="77777777" w:rsidTr="00106520">
        <w:trPr>
          <w:trHeight w:val="277"/>
        </w:trPr>
        <w:tc>
          <w:tcPr>
            <w:tcW w:w="140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DED156D" w14:textId="77777777" w:rsidR="00B50213" w:rsidRDefault="00B50213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COMPUTING</w:t>
            </w:r>
          </w:p>
          <w:p w14:paraId="5BD41409" w14:textId="7211978D" w:rsidR="00E73293" w:rsidRDefault="00E73293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4E448A">
              <w:rPr>
                <w:rFonts w:ascii="Tahoma" w:hAnsi="Tahoma" w:cs="Tahoma"/>
                <w:bCs/>
                <w:sz w:val="14"/>
                <w:szCs w:val="14"/>
              </w:rPr>
              <w:t>(Kapow – Mixed age</w:t>
            </w:r>
            <w:r>
              <w:rPr>
                <w:rFonts w:ascii="Tahoma" w:hAnsi="Tahoma" w:cs="Tahoma"/>
                <w:bCs/>
                <w:sz w:val="14"/>
                <w:szCs w:val="14"/>
              </w:rPr>
              <w:t xml:space="preserve"> – Year 3/4</w:t>
            </w:r>
            <w:r w:rsidRPr="004E448A">
              <w:rPr>
                <w:rFonts w:ascii="Tahoma" w:hAnsi="Tahoma" w:cs="Tahoma"/>
                <w:bCs/>
                <w:sz w:val="14"/>
                <w:szCs w:val="14"/>
              </w:rPr>
              <w:t>)</w:t>
            </w:r>
          </w:p>
          <w:p w14:paraId="41674744" w14:textId="77777777" w:rsidR="00315340" w:rsidRDefault="00315340" w:rsidP="000E74CD">
            <w:pPr>
              <w:rPr>
                <w:rFonts w:ascii="Tahoma" w:hAnsi="Tahoma" w:cs="Tahoma"/>
                <w:bCs/>
                <w:sz w:val="16"/>
                <w:szCs w:val="16"/>
              </w:rPr>
            </w:pPr>
          </w:p>
          <w:p w14:paraId="6F23608F" w14:textId="1EAF2D3D" w:rsidR="00F12C32" w:rsidRPr="00315340" w:rsidRDefault="00315340" w:rsidP="000E74CD">
            <w:pPr>
              <w:rPr>
                <w:rFonts w:ascii="Tahoma" w:hAnsi="Tahoma" w:cs="Tahoma"/>
                <w:bCs/>
                <w:sz w:val="16"/>
                <w:szCs w:val="16"/>
              </w:rPr>
            </w:pPr>
            <w:r>
              <w:rPr>
                <w:rFonts w:ascii="Tahoma" w:hAnsi="Tahoma" w:cs="Tahoma"/>
                <w:bCs/>
                <w:sz w:val="16"/>
                <w:szCs w:val="16"/>
              </w:rPr>
              <w:t>(</w:t>
            </w:r>
            <w:r w:rsidR="00F12C32" w:rsidRPr="00315340">
              <w:rPr>
                <w:rFonts w:ascii="Tahoma" w:hAnsi="Tahoma" w:cs="Tahoma"/>
                <w:bCs/>
                <w:sz w:val="16"/>
                <w:szCs w:val="16"/>
              </w:rPr>
              <w:t>Red – catch up programme for new scheme</w:t>
            </w:r>
            <w:r w:rsidRPr="00315340">
              <w:rPr>
                <w:rFonts w:ascii="Tahoma" w:hAnsi="Tahoma" w:cs="Tahoma"/>
                <w:bCs/>
                <w:sz w:val="16"/>
                <w:szCs w:val="16"/>
              </w:rPr>
              <w:t xml:space="preserve"> – for one year 2024-2025)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6E429893" w14:textId="77777777" w:rsidR="00666A79" w:rsidRDefault="00C651A4" w:rsidP="00106520">
            <w:pPr>
              <w:rPr>
                <w:rFonts w:ascii="Tahoma" w:hAnsi="Tahoma" w:cs="Tahoma"/>
                <w:color w:val="FF0000"/>
                <w:sz w:val="16"/>
                <w:szCs w:val="16"/>
              </w:rPr>
            </w:pPr>
            <w:r w:rsidRPr="006E15E7">
              <w:rPr>
                <w:rFonts w:ascii="Tahoma" w:hAnsi="Tahoma" w:cs="Tahoma"/>
                <w:color w:val="FF0000"/>
                <w:sz w:val="16"/>
                <w:szCs w:val="16"/>
              </w:rPr>
              <w:t>Catch-up Unit 1</w:t>
            </w:r>
          </w:p>
          <w:p w14:paraId="0BE42B14" w14:textId="77777777" w:rsidR="00353BEE" w:rsidRPr="00B650C4" w:rsidRDefault="00353BEE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B650C4">
              <w:rPr>
                <w:rFonts w:ascii="Tahoma" w:hAnsi="Tahoma" w:cs="Tahoma"/>
                <w:b/>
                <w:bCs/>
                <w:sz w:val="16"/>
                <w:szCs w:val="16"/>
              </w:rPr>
              <w:t>Computing systems and networks</w:t>
            </w:r>
          </w:p>
          <w:p w14:paraId="4B55527E" w14:textId="77777777" w:rsidR="00353BEE" w:rsidRPr="00B650C4" w:rsidRDefault="00353BEE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B650C4">
              <w:rPr>
                <w:rFonts w:ascii="Tahoma" w:hAnsi="Tahoma" w:cs="Tahoma"/>
                <w:sz w:val="16"/>
                <w:szCs w:val="16"/>
              </w:rPr>
              <w:t>Emailing</w:t>
            </w:r>
          </w:p>
          <w:p w14:paraId="234A7667" w14:textId="77777777" w:rsidR="00353BEE" w:rsidRPr="00B650C4" w:rsidRDefault="00353BEE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3D2143">
              <w:rPr>
                <w:rFonts w:ascii="Tahoma" w:hAnsi="Tahoma" w:cs="Tahoma"/>
                <w:b/>
                <w:bCs/>
                <w:sz w:val="16"/>
                <w:szCs w:val="16"/>
              </w:rPr>
              <w:t>Option 1:</w:t>
            </w:r>
            <w:r w:rsidRPr="00B650C4">
              <w:rPr>
                <w:rFonts w:ascii="Tahoma" w:hAnsi="Tahoma" w:cs="Tahoma"/>
                <w:sz w:val="16"/>
                <w:szCs w:val="16"/>
              </w:rPr>
              <w:t xml:space="preserve"> Google</w:t>
            </w:r>
          </w:p>
          <w:p w14:paraId="7AAD23F5" w14:textId="77777777" w:rsidR="00353BEE" w:rsidRPr="00B650C4" w:rsidRDefault="00353BEE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3D2143">
              <w:rPr>
                <w:rFonts w:ascii="Tahoma" w:hAnsi="Tahoma" w:cs="Tahoma"/>
                <w:b/>
                <w:bCs/>
                <w:sz w:val="16"/>
                <w:szCs w:val="16"/>
              </w:rPr>
              <w:t>Option 2:</w:t>
            </w:r>
            <w:r w:rsidRPr="00B650C4">
              <w:rPr>
                <w:rFonts w:ascii="Tahoma" w:hAnsi="Tahoma" w:cs="Tahoma"/>
                <w:sz w:val="16"/>
                <w:szCs w:val="16"/>
              </w:rPr>
              <w:t xml:space="preserve"> Microsoft Office 365</w:t>
            </w:r>
          </w:p>
          <w:p w14:paraId="7696F5AC" w14:textId="5F496656" w:rsidR="00353BEE" w:rsidRPr="00353BEE" w:rsidRDefault="00353BEE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B650C4">
              <w:rPr>
                <w:rFonts w:ascii="Tahoma" w:hAnsi="Tahoma" w:cs="Tahoma"/>
                <w:sz w:val="16"/>
                <w:szCs w:val="16"/>
              </w:rPr>
              <w:t>Yr.3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5248FD46" w14:textId="77777777" w:rsidR="00B50213" w:rsidRDefault="00B44D6E" w:rsidP="00106520">
            <w:pPr>
              <w:rPr>
                <w:rFonts w:ascii="Tahoma" w:hAnsi="Tahoma" w:cs="Tahoma"/>
                <w:color w:val="FF0000"/>
                <w:sz w:val="16"/>
                <w:szCs w:val="16"/>
              </w:rPr>
            </w:pPr>
            <w:r w:rsidRPr="006E15E7">
              <w:rPr>
                <w:rFonts w:ascii="Tahoma" w:hAnsi="Tahoma" w:cs="Tahoma"/>
                <w:color w:val="FF0000"/>
                <w:sz w:val="16"/>
                <w:szCs w:val="16"/>
              </w:rPr>
              <w:t xml:space="preserve">Computing </w:t>
            </w:r>
            <w:r w:rsidR="003922DC" w:rsidRPr="006E15E7">
              <w:rPr>
                <w:rFonts w:ascii="Tahoma" w:hAnsi="Tahoma" w:cs="Tahoma"/>
                <w:color w:val="FF0000"/>
                <w:sz w:val="16"/>
                <w:szCs w:val="16"/>
              </w:rPr>
              <w:t>Systems</w:t>
            </w:r>
            <w:r w:rsidRPr="006E15E7">
              <w:rPr>
                <w:rFonts w:ascii="Tahoma" w:hAnsi="Tahoma" w:cs="Tahoma"/>
                <w:color w:val="FF0000"/>
                <w:sz w:val="16"/>
                <w:szCs w:val="16"/>
              </w:rPr>
              <w:t xml:space="preserve"> and </w:t>
            </w:r>
            <w:r w:rsidR="00036B88" w:rsidRPr="006E15E7">
              <w:rPr>
                <w:rFonts w:ascii="Tahoma" w:hAnsi="Tahoma" w:cs="Tahoma"/>
                <w:color w:val="FF0000"/>
                <w:sz w:val="16"/>
                <w:szCs w:val="16"/>
              </w:rPr>
              <w:t>Networks</w:t>
            </w:r>
            <w:r w:rsidRPr="006E15E7">
              <w:rPr>
                <w:rFonts w:ascii="Tahoma" w:hAnsi="Tahoma" w:cs="Tahoma"/>
                <w:color w:val="FF0000"/>
                <w:sz w:val="16"/>
                <w:szCs w:val="16"/>
              </w:rPr>
              <w:t xml:space="preserve"> 1: What is a computer?</w:t>
            </w:r>
          </w:p>
          <w:p w14:paraId="5529558C" w14:textId="77777777" w:rsidR="00E31963" w:rsidRPr="00B650C4" w:rsidRDefault="00E31963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B650C4">
              <w:rPr>
                <w:rFonts w:ascii="Tahoma" w:hAnsi="Tahoma" w:cs="Tahoma"/>
                <w:b/>
                <w:bCs/>
                <w:sz w:val="16"/>
                <w:szCs w:val="16"/>
              </w:rPr>
              <w:t>Creating media</w:t>
            </w:r>
          </w:p>
          <w:p w14:paraId="2DC3C403" w14:textId="77777777" w:rsidR="00E31963" w:rsidRPr="00B650C4" w:rsidRDefault="00E31963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B650C4">
              <w:rPr>
                <w:rFonts w:ascii="Tahoma" w:hAnsi="Tahoma" w:cs="Tahoma"/>
                <w:sz w:val="16"/>
                <w:szCs w:val="16"/>
              </w:rPr>
              <w:t>Video trailers</w:t>
            </w:r>
          </w:p>
          <w:p w14:paraId="4A436CFF" w14:textId="7552543C" w:rsidR="00E31963" w:rsidRPr="00B650C4" w:rsidRDefault="00E31963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67225D">
              <w:rPr>
                <w:rFonts w:ascii="Tahoma" w:hAnsi="Tahoma" w:cs="Tahoma"/>
                <w:b/>
                <w:bCs/>
                <w:sz w:val="16"/>
                <w:szCs w:val="16"/>
              </w:rPr>
              <w:t>Option 1:</w:t>
            </w:r>
            <w:r w:rsidRPr="00B650C4">
              <w:rPr>
                <w:rFonts w:ascii="Tahoma" w:hAnsi="Tahoma" w:cs="Tahoma"/>
                <w:sz w:val="16"/>
                <w:szCs w:val="16"/>
              </w:rPr>
              <w:t xml:space="preserve"> Using devices other than iPads,</w:t>
            </w:r>
          </w:p>
          <w:p w14:paraId="17B95E89" w14:textId="77777777" w:rsidR="00E31963" w:rsidRPr="00B650C4" w:rsidRDefault="00E31963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3D2143">
              <w:rPr>
                <w:rFonts w:ascii="Tahoma" w:hAnsi="Tahoma" w:cs="Tahoma"/>
                <w:b/>
                <w:bCs/>
                <w:sz w:val="16"/>
                <w:szCs w:val="16"/>
              </w:rPr>
              <w:t>Option 2:</w:t>
            </w:r>
            <w:r w:rsidRPr="00B650C4">
              <w:rPr>
                <w:rFonts w:ascii="Tahoma" w:hAnsi="Tahoma" w:cs="Tahoma"/>
                <w:sz w:val="16"/>
                <w:szCs w:val="16"/>
              </w:rPr>
              <w:t xml:space="preserve"> Using iPads</w:t>
            </w:r>
          </w:p>
          <w:p w14:paraId="67BCB63D" w14:textId="3D6C76D3" w:rsidR="00E31963" w:rsidRPr="00E31963" w:rsidRDefault="00E31963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B650C4">
              <w:rPr>
                <w:rFonts w:ascii="Tahoma" w:hAnsi="Tahoma" w:cs="Tahoma"/>
                <w:sz w:val="16"/>
                <w:szCs w:val="16"/>
              </w:rPr>
              <w:t>Yr.3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18" w:space="0" w:color="auto"/>
            </w:tcBorders>
          </w:tcPr>
          <w:p w14:paraId="09F9B02A" w14:textId="50B028A2" w:rsidR="00524D75" w:rsidRDefault="00306864" w:rsidP="00106520">
            <w:pPr>
              <w:rPr>
                <w:rFonts w:ascii="Tahoma" w:hAnsi="Tahoma" w:cs="Tahoma"/>
                <w:color w:val="FF0000"/>
                <w:sz w:val="16"/>
                <w:szCs w:val="16"/>
              </w:rPr>
            </w:pPr>
            <w:r w:rsidRPr="006E15E7">
              <w:rPr>
                <w:rFonts w:ascii="Tahoma" w:hAnsi="Tahoma" w:cs="Tahoma"/>
                <w:color w:val="FF0000"/>
                <w:sz w:val="16"/>
                <w:szCs w:val="16"/>
              </w:rPr>
              <w:t>Creating media: Website design</w:t>
            </w:r>
          </w:p>
          <w:p w14:paraId="4AE80057" w14:textId="77777777" w:rsidR="00524D75" w:rsidRPr="00B650C4" w:rsidRDefault="00524D75" w:rsidP="00106520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B650C4">
              <w:rPr>
                <w:rFonts w:ascii="Tahoma" w:hAnsi="Tahoma" w:cs="Tahoma"/>
                <w:b/>
                <w:bCs/>
                <w:sz w:val="16"/>
                <w:szCs w:val="16"/>
              </w:rPr>
              <w:t>Programming</w:t>
            </w:r>
          </w:p>
          <w:p w14:paraId="4161F594" w14:textId="77777777" w:rsidR="00524D75" w:rsidRPr="00B650C4" w:rsidRDefault="00524D75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B650C4">
              <w:rPr>
                <w:rFonts w:ascii="Tahoma" w:hAnsi="Tahoma" w:cs="Tahoma"/>
                <w:sz w:val="16"/>
                <w:szCs w:val="16"/>
              </w:rPr>
              <w:t>Further coding with Scratch</w:t>
            </w:r>
          </w:p>
          <w:p w14:paraId="668448D7" w14:textId="6616FEC9" w:rsidR="00524D75" w:rsidRPr="00524D75" w:rsidRDefault="00524D75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B650C4">
              <w:rPr>
                <w:rFonts w:ascii="Tahoma" w:hAnsi="Tahoma" w:cs="Tahoma"/>
                <w:sz w:val="16"/>
                <w:szCs w:val="16"/>
              </w:rPr>
              <w:t>Yr.4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109F8FA4" w14:textId="77777777" w:rsidR="004B78ED" w:rsidRPr="00B650C4" w:rsidRDefault="004B78ED" w:rsidP="00106520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B650C4">
              <w:rPr>
                <w:rFonts w:ascii="Tahoma" w:hAnsi="Tahoma" w:cs="Tahoma"/>
                <w:b/>
                <w:bCs/>
                <w:sz w:val="16"/>
                <w:szCs w:val="16"/>
              </w:rPr>
              <w:t>Computing systems and networks</w:t>
            </w:r>
          </w:p>
          <w:p w14:paraId="545638B4" w14:textId="77777777" w:rsidR="004B78ED" w:rsidRPr="00B650C4" w:rsidRDefault="004B78ED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B650C4">
              <w:rPr>
                <w:rFonts w:ascii="Tahoma" w:hAnsi="Tahoma" w:cs="Tahoma"/>
                <w:sz w:val="16"/>
                <w:szCs w:val="16"/>
              </w:rPr>
              <w:t>Networks and the Internet</w:t>
            </w:r>
          </w:p>
          <w:p w14:paraId="56BB10E5" w14:textId="0ACA3F17" w:rsidR="00155DFF" w:rsidRPr="005F22BF" w:rsidRDefault="004B78ED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B650C4">
              <w:rPr>
                <w:rFonts w:ascii="Tahoma" w:hAnsi="Tahoma" w:cs="Tahoma"/>
                <w:sz w:val="16"/>
                <w:szCs w:val="16"/>
              </w:rPr>
              <w:t>Yr.3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7F7256CD" w14:textId="77777777" w:rsidR="00621FD9" w:rsidRPr="00B650C4" w:rsidRDefault="00621FD9" w:rsidP="00106520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B650C4">
              <w:rPr>
                <w:rFonts w:ascii="Tahoma" w:hAnsi="Tahoma" w:cs="Tahoma"/>
                <w:b/>
                <w:bCs/>
                <w:sz w:val="16"/>
                <w:szCs w:val="16"/>
              </w:rPr>
              <w:t>Computing systems and networks</w:t>
            </w:r>
          </w:p>
          <w:p w14:paraId="6078EB95" w14:textId="77777777" w:rsidR="00621FD9" w:rsidRPr="00B650C4" w:rsidRDefault="00621FD9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B650C4">
              <w:rPr>
                <w:rFonts w:ascii="Tahoma" w:hAnsi="Tahoma" w:cs="Tahoma"/>
                <w:sz w:val="16"/>
                <w:szCs w:val="16"/>
              </w:rPr>
              <w:t>Journey inside a computer</w:t>
            </w:r>
          </w:p>
          <w:p w14:paraId="3F263495" w14:textId="19F2AFBD" w:rsidR="00B50213" w:rsidRPr="005F22BF" w:rsidRDefault="00621FD9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B650C4">
              <w:rPr>
                <w:rFonts w:ascii="Tahoma" w:hAnsi="Tahoma" w:cs="Tahoma"/>
                <w:sz w:val="16"/>
                <w:szCs w:val="16"/>
              </w:rPr>
              <w:t>Yr.3</w:t>
            </w:r>
          </w:p>
        </w:tc>
        <w:tc>
          <w:tcPr>
            <w:tcW w:w="2331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22D6B150" w14:textId="77777777" w:rsidR="00D93EC7" w:rsidRPr="00B650C4" w:rsidRDefault="00D93EC7" w:rsidP="00106520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B650C4">
              <w:rPr>
                <w:rFonts w:ascii="Tahoma" w:hAnsi="Tahoma" w:cs="Tahoma"/>
                <w:b/>
                <w:bCs/>
                <w:sz w:val="16"/>
                <w:szCs w:val="16"/>
              </w:rPr>
              <w:t>Data handling</w:t>
            </w:r>
          </w:p>
          <w:p w14:paraId="215D00C3" w14:textId="77777777" w:rsidR="00D93EC7" w:rsidRPr="00B650C4" w:rsidRDefault="00D93EC7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B650C4">
              <w:rPr>
                <w:rFonts w:ascii="Tahoma" w:hAnsi="Tahoma" w:cs="Tahoma"/>
                <w:sz w:val="16"/>
                <w:szCs w:val="16"/>
              </w:rPr>
              <w:t>Investigating weather</w:t>
            </w:r>
          </w:p>
          <w:p w14:paraId="5C8CDBBC" w14:textId="07F3033F" w:rsidR="00B50213" w:rsidRDefault="00D93EC7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B650C4">
              <w:rPr>
                <w:rFonts w:ascii="Tahoma" w:hAnsi="Tahoma" w:cs="Tahoma"/>
                <w:sz w:val="16"/>
                <w:szCs w:val="16"/>
              </w:rPr>
              <w:t>Yr.4</w:t>
            </w:r>
          </w:p>
          <w:p w14:paraId="36E678A3" w14:textId="7B7EF461" w:rsidR="00D93EC7" w:rsidRPr="00D93EC7" w:rsidRDefault="00D93EC7" w:rsidP="00106520">
            <w:pPr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B50213" w:rsidRPr="00D12405" w14:paraId="69EF0BEE" w14:textId="77777777" w:rsidTr="00106520">
        <w:trPr>
          <w:trHeight w:val="665"/>
        </w:trPr>
        <w:tc>
          <w:tcPr>
            <w:tcW w:w="1408" w:type="dxa"/>
            <w:vMerge/>
          </w:tcPr>
          <w:p w14:paraId="0BE87AFD" w14:textId="77777777" w:rsidR="00B50213" w:rsidRPr="00D12405" w:rsidRDefault="00B50213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14:paraId="1F3BA96E" w14:textId="336CB391" w:rsidR="004F6FBC" w:rsidRDefault="003922DC" w:rsidP="00106520">
            <w:pPr>
              <w:rPr>
                <w:rFonts w:ascii="Tahoma" w:hAnsi="Tahoma" w:cs="Tahoma"/>
                <w:color w:val="FF0000"/>
                <w:sz w:val="16"/>
                <w:szCs w:val="16"/>
              </w:rPr>
            </w:pPr>
            <w:r w:rsidRPr="006E15E7">
              <w:rPr>
                <w:rFonts w:ascii="Tahoma" w:hAnsi="Tahoma" w:cs="Tahoma"/>
                <w:color w:val="FF0000"/>
                <w:sz w:val="16"/>
                <w:szCs w:val="16"/>
              </w:rPr>
              <w:t>Catch</w:t>
            </w:r>
            <w:r w:rsidR="00036B88" w:rsidRPr="006E15E7">
              <w:rPr>
                <w:rFonts w:ascii="Tahoma" w:hAnsi="Tahoma" w:cs="Tahoma"/>
                <w:color w:val="FF0000"/>
                <w:sz w:val="16"/>
                <w:szCs w:val="16"/>
              </w:rPr>
              <w:t>-</w:t>
            </w:r>
            <w:r w:rsidR="00B44D6E" w:rsidRPr="006E15E7">
              <w:rPr>
                <w:rFonts w:ascii="Tahoma" w:hAnsi="Tahoma" w:cs="Tahoma"/>
                <w:color w:val="FF0000"/>
                <w:sz w:val="16"/>
                <w:szCs w:val="16"/>
              </w:rPr>
              <w:t>up Unit 2</w:t>
            </w:r>
          </w:p>
          <w:p w14:paraId="4EDFAC7D" w14:textId="77777777" w:rsidR="004F6FBC" w:rsidRPr="00B650C4" w:rsidRDefault="004F6FBC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427CBD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Programming </w:t>
            </w:r>
            <w:proofErr w:type="spellStart"/>
            <w:r w:rsidRPr="00B27FDE">
              <w:rPr>
                <w:rFonts w:ascii="Tahoma" w:hAnsi="Tahoma" w:cs="Tahoma"/>
                <w:sz w:val="16"/>
                <w:szCs w:val="16"/>
              </w:rPr>
              <w:t>Programming</w:t>
            </w:r>
            <w:proofErr w:type="spellEnd"/>
            <w:r w:rsidRPr="00B27FDE">
              <w:rPr>
                <w:rFonts w:ascii="Tahoma" w:hAnsi="Tahoma" w:cs="Tahoma"/>
                <w:sz w:val="16"/>
                <w:szCs w:val="16"/>
              </w:rPr>
              <w:t>:</w:t>
            </w:r>
            <w:r w:rsidRPr="00B650C4">
              <w:rPr>
                <w:rFonts w:ascii="Tahoma" w:hAnsi="Tahoma" w:cs="Tahoma"/>
                <w:sz w:val="16"/>
                <w:szCs w:val="16"/>
              </w:rPr>
              <w:t xml:space="preserve"> Scratch</w:t>
            </w:r>
          </w:p>
          <w:p w14:paraId="70C2FCCC" w14:textId="75E914D8" w:rsidR="004F6FBC" w:rsidRPr="004F6FBC" w:rsidRDefault="004F6FBC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B650C4">
              <w:rPr>
                <w:rFonts w:ascii="Tahoma" w:hAnsi="Tahoma" w:cs="Tahoma"/>
                <w:sz w:val="16"/>
                <w:szCs w:val="16"/>
              </w:rPr>
              <w:t>Yr.3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14:paraId="149404BD" w14:textId="3F52E15B" w:rsidR="000D680F" w:rsidRDefault="00306864" w:rsidP="00106520">
            <w:pPr>
              <w:rPr>
                <w:rFonts w:ascii="Tahoma" w:hAnsi="Tahoma" w:cs="Tahoma"/>
                <w:color w:val="FF0000"/>
                <w:sz w:val="16"/>
                <w:szCs w:val="16"/>
              </w:rPr>
            </w:pPr>
            <w:r w:rsidRPr="006E15E7">
              <w:rPr>
                <w:rFonts w:ascii="Tahoma" w:hAnsi="Tahoma" w:cs="Tahoma"/>
                <w:color w:val="FF0000"/>
                <w:sz w:val="16"/>
                <w:szCs w:val="16"/>
              </w:rPr>
              <w:t>Further coding with Scratch – Lessons 1,2 and 3)</w:t>
            </w:r>
          </w:p>
          <w:p w14:paraId="0D867F3C" w14:textId="77777777" w:rsidR="000D680F" w:rsidRPr="00B650C4" w:rsidRDefault="000D680F" w:rsidP="00106520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B650C4">
              <w:rPr>
                <w:rFonts w:ascii="Tahoma" w:hAnsi="Tahoma" w:cs="Tahoma"/>
                <w:b/>
                <w:bCs/>
                <w:sz w:val="16"/>
                <w:szCs w:val="16"/>
              </w:rPr>
              <w:t>Creating media</w:t>
            </w:r>
          </w:p>
          <w:p w14:paraId="7BCBD997" w14:textId="77777777" w:rsidR="000D680F" w:rsidRPr="00B650C4" w:rsidRDefault="000D680F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B650C4">
              <w:rPr>
                <w:rFonts w:ascii="Tahoma" w:hAnsi="Tahoma" w:cs="Tahoma"/>
                <w:sz w:val="16"/>
                <w:szCs w:val="16"/>
              </w:rPr>
              <w:t>Website design</w:t>
            </w:r>
          </w:p>
          <w:p w14:paraId="566769EB" w14:textId="77777777" w:rsidR="000D680F" w:rsidRPr="00B650C4" w:rsidRDefault="000D680F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1149BB">
              <w:rPr>
                <w:rFonts w:ascii="Tahoma" w:hAnsi="Tahoma" w:cs="Tahoma"/>
                <w:b/>
                <w:bCs/>
                <w:sz w:val="16"/>
                <w:szCs w:val="16"/>
              </w:rPr>
              <w:t>Option 1:</w:t>
            </w:r>
            <w:r w:rsidRPr="00B650C4">
              <w:rPr>
                <w:rFonts w:ascii="Tahoma" w:hAnsi="Tahoma" w:cs="Tahoma"/>
                <w:sz w:val="16"/>
                <w:szCs w:val="16"/>
              </w:rPr>
              <w:t xml:space="preserve"> Google</w:t>
            </w:r>
          </w:p>
          <w:p w14:paraId="58574425" w14:textId="77777777" w:rsidR="000D680F" w:rsidRPr="00B650C4" w:rsidRDefault="000D680F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1149BB">
              <w:rPr>
                <w:rFonts w:ascii="Tahoma" w:hAnsi="Tahoma" w:cs="Tahoma"/>
                <w:b/>
                <w:bCs/>
                <w:sz w:val="16"/>
                <w:szCs w:val="16"/>
              </w:rPr>
              <w:t>Option 2:</w:t>
            </w:r>
            <w:r w:rsidRPr="00B650C4">
              <w:rPr>
                <w:rFonts w:ascii="Tahoma" w:hAnsi="Tahoma" w:cs="Tahoma"/>
                <w:sz w:val="16"/>
                <w:szCs w:val="16"/>
              </w:rPr>
              <w:t xml:space="preserve"> Microsoft Office 365</w:t>
            </w:r>
          </w:p>
          <w:p w14:paraId="0369037E" w14:textId="26DE2F3C" w:rsidR="000D680F" w:rsidRPr="000D680F" w:rsidRDefault="000D680F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B650C4">
              <w:rPr>
                <w:rFonts w:ascii="Tahoma" w:hAnsi="Tahoma" w:cs="Tahoma"/>
                <w:sz w:val="16"/>
                <w:szCs w:val="16"/>
              </w:rPr>
              <w:t>Yr.4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4" w:space="0" w:color="auto"/>
              <w:right w:val="single" w:sz="18" w:space="0" w:color="auto"/>
            </w:tcBorders>
          </w:tcPr>
          <w:p w14:paraId="4D473EDC" w14:textId="394258A1" w:rsidR="00F12C32" w:rsidRDefault="00306864" w:rsidP="00106520">
            <w:pPr>
              <w:rPr>
                <w:rFonts w:ascii="Tahoma" w:hAnsi="Tahoma" w:cs="Tahoma"/>
                <w:color w:val="FF0000"/>
                <w:sz w:val="16"/>
                <w:szCs w:val="16"/>
              </w:rPr>
            </w:pPr>
            <w:r w:rsidRPr="006E15E7">
              <w:rPr>
                <w:rFonts w:ascii="Tahoma" w:hAnsi="Tahoma" w:cs="Tahoma"/>
                <w:color w:val="FF0000"/>
                <w:sz w:val="16"/>
                <w:szCs w:val="16"/>
              </w:rPr>
              <w:t>Data Hand</w:t>
            </w:r>
            <w:r w:rsidR="003922DC" w:rsidRPr="006E15E7">
              <w:rPr>
                <w:rFonts w:ascii="Tahoma" w:hAnsi="Tahoma" w:cs="Tahoma"/>
                <w:color w:val="FF0000"/>
                <w:sz w:val="16"/>
                <w:szCs w:val="16"/>
              </w:rPr>
              <w:t>ling: Investigating weather</w:t>
            </w:r>
          </w:p>
          <w:p w14:paraId="41435091" w14:textId="77777777" w:rsidR="00F12C32" w:rsidRPr="00B650C4" w:rsidRDefault="00F12C32" w:rsidP="00106520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B650C4">
              <w:rPr>
                <w:rFonts w:ascii="Tahoma" w:hAnsi="Tahoma" w:cs="Tahoma"/>
                <w:b/>
                <w:bCs/>
                <w:sz w:val="16"/>
                <w:szCs w:val="16"/>
              </w:rPr>
              <w:t>Programming</w:t>
            </w:r>
          </w:p>
          <w:p w14:paraId="4E76B1ED" w14:textId="77777777" w:rsidR="00F12C32" w:rsidRPr="00B650C4" w:rsidRDefault="00F12C32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B650C4">
              <w:rPr>
                <w:rFonts w:ascii="Tahoma" w:hAnsi="Tahoma" w:cs="Tahoma"/>
                <w:sz w:val="16"/>
                <w:szCs w:val="16"/>
              </w:rPr>
              <w:t>Computational thinking</w:t>
            </w:r>
          </w:p>
          <w:p w14:paraId="6EB7A31B" w14:textId="3A94B67A" w:rsidR="00F12C32" w:rsidRPr="00F12C32" w:rsidRDefault="00F12C32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B650C4">
              <w:rPr>
                <w:rFonts w:ascii="Tahoma" w:hAnsi="Tahoma" w:cs="Tahoma"/>
                <w:sz w:val="16"/>
                <w:szCs w:val="16"/>
              </w:rPr>
              <w:t>Yr.4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14:paraId="22C6CD61" w14:textId="77777777" w:rsidR="00F90FC6" w:rsidRPr="00B650C4" w:rsidRDefault="00F90FC6" w:rsidP="00106520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B650C4">
              <w:rPr>
                <w:rFonts w:ascii="Tahoma" w:hAnsi="Tahoma" w:cs="Tahoma"/>
                <w:b/>
                <w:bCs/>
                <w:sz w:val="16"/>
                <w:szCs w:val="16"/>
              </w:rPr>
              <w:t>Data handling</w:t>
            </w:r>
          </w:p>
          <w:p w14:paraId="3FC1CAD8" w14:textId="77777777" w:rsidR="00F90FC6" w:rsidRPr="00B650C4" w:rsidRDefault="00F90FC6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B650C4">
              <w:rPr>
                <w:rFonts w:ascii="Tahoma" w:hAnsi="Tahoma" w:cs="Tahoma"/>
                <w:sz w:val="16"/>
                <w:szCs w:val="16"/>
              </w:rPr>
              <w:t>Comparison cards databases</w:t>
            </w:r>
          </w:p>
          <w:p w14:paraId="17AB541E" w14:textId="088F9AB0" w:rsidR="00FB03EA" w:rsidRDefault="00F90FC6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B650C4">
              <w:rPr>
                <w:rFonts w:ascii="Tahoma" w:hAnsi="Tahoma" w:cs="Tahoma"/>
                <w:sz w:val="16"/>
                <w:szCs w:val="16"/>
              </w:rPr>
              <w:t>Yr.3</w:t>
            </w:r>
          </w:p>
          <w:p w14:paraId="15F934B4" w14:textId="76A1EFF5" w:rsidR="00F90FC6" w:rsidRPr="00F90FC6" w:rsidRDefault="00F90FC6" w:rsidP="00106520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14:paraId="5B3A405C" w14:textId="77777777" w:rsidR="007F2273" w:rsidRPr="00B650C4" w:rsidRDefault="007F2273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B650C4">
              <w:rPr>
                <w:rFonts w:ascii="Tahoma" w:hAnsi="Tahoma" w:cs="Tahoma"/>
                <w:b/>
                <w:bCs/>
                <w:sz w:val="16"/>
                <w:szCs w:val="16"/>
              </w:rPr>
              <w:t>Computing systems and networks</w:t>
            </w:r>
          </w:p>
          <w:p w14:paraId="64C3FB29" w14:textId="77777777" w:rsidR="007F2273" w:rsidRPr="00467975" w:rsidRDefault="007F2273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B650C4">
              <w:rPr>
                <w:rFonts w:ascii="Tahoma" w:hAnsi="Tahoma" w:cs="Tahoma"/>
                <w:sz w:val="16"/>
                <w:szCs w:val="16"/>
              </w:rPr>
              <w:t xml:space="preserve">Collaborative </w:t>
            </w:r>
            <w:r w:rsidRPr="00467975">
              <w:rPr>
                <w:rFonts w:ascii="Tahoma" w:hAnsi="Tahoma" w:cs="Tahoma"/>
                <w:sz w:val="16"/>
                <w:szCs w:val="16"/>
              </w:rPr>
              <w:t>Learning</w:t>
            </w:r>
          </w:p>
          <w:p w14:paraId="4D8749C2" w14:textId="77777777" w:rsidR="007F2273" w:rsidRPr="00467975" w:rsidRDefault="007F2273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1149BB">
              <w:rPr>
                <w:rFonts w:ascii="Tahoma" w:hAnsi="Tahoma" w:cs="Tahoma"/>
                <w:b/>
                <w:bCs/>
                <w:sz w:val="16"/>
                <w:szCs w:val="16"/>
              </w:rPr>
              <w:t>Option 1:</w:t>
            </w:r>
            <w:r w:rsidRPr="00467975">
              <w:rPr>
                <w:rFonts w:ascii="Tahoma" w:hAnsi="Tahoma" w:cs="Tahoma"/>
                <w:sz w:val="16"/>
                <w:szCs w:val="16"/>
              </w:rPr>
              <w:t xml:space="preserve"> Google</w:t>
            </w:r>
          </w:p>
          <w:p w14:paraId="5A256699" w14:textId="77777777" w:rsidR="007F2273" w:rsidRPr="00467975" w:rsidRDefault="007F2273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1149BB">
              <w:rPr>
                <w:rFonts w:ascii="Tahoma" w:hAnsi="Tahoma" w:cs="Tahoma"/>
                <w:b/>
                <w:bCs/>
                <w:sz w:val="16"/>
                <w:szCs w:val="16"/>
              </w:rPr>
              <w:t>Option 2:</w:t>
            </w:r>
            <w:r w:rsidRPr="00467975">
              <w:rPr>
                <w:rFonts w:ascii="Tahoma" w:hAnsi="Tahoma" w:cs="Tahoma"/>
                <w:sz w:val="16"/>
                <w:szCs w:val="16"/>
              </w:rPr>
              <w:t xml:space="preserve"> Microsoft</w:t>
            </w:r>
          </w:p>
          <w:p w14:paraId="67DDF497" w14:textId="77777777" w:rsidR="007F2273" w:rsidRPr="00B650C4" w:rsidRDefault="007F2273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B650C4">
              <w:rPr>
                <w:rFonts w:ascii="Tahoma" w:hAnsi="Tahoma" w:cs="Tahoma"/>
                <w:sz w:val="16"/>
                <w:szCs w:val="16"/>
              </w:rPr>
              <w:t>Office 365</w:t>
            </w:r>
          </w:p>
          <w:p w14:paraId="14679477" w14:textId="7657FA19" w:rsidR="007F2273" w:rsidRPr="007F2273" w:rsidRDefault="007F2273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B650C4">
              <w:rPr>
                <w:rFonts w:ascii="Tahoma" w:hAnsi="Tahoma" w:cs="Tahoma"/>
                <w:sz w:val="16"/>
                <w:szCs w:val="16"/>
              </w:rPr>
              <w:t>Yr.4</w:t>
            </w:r>
          </w:p>
        </w:tc>
        <w:tc>
          <w:tcPr>
            <w:tcW w:w="2331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14:paraId="50E71F73" w14:textId="77777777" w:rsidR="006E15E7" w:rsidRPr="00B650C4" w:rsidRDefault="006E15E7" w:rsidP="00106520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B650C4">
              <w:rPr>
                <w:rFonts w:ascii="Tahoma" w:hAnsi="Tahoma" w:cs="Tahoma"/>
                <w:b/>
                <w:bCs/>
                <w:sz w:val="16"/>
                <w:szCs w:val="16"/>
              </w:rPr>
              <w:t>Skills showcase</w:t>
            </w:r>
          </w:p>
          <w:p w14:paraId="4DAE6D99" w14:textId="77777777" w:rsidR="006E15E7" w:rsidRPr="00B650C4" w:rsidRDefault="006E15E7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B650C4">
              <w:rPr>
                <w:rFonts w:ascii="Tahoma" w:hAnsi="Tahoma" w:cs="Tahoma"/>
                <w:sz w:val="16"/>
                <w:szCs w:val="16"/>
              </w:rPr>
              <w:t>HTML</w:t>
            </w:r>
          </w:p>
          <w:p w14:paraId="2FB9D94D" w14:textId="37AF52DC" w:rsidR="00B50213" w:rsidRDefault="006E15E7" w:rsidP="00106520">
            <w:pPr>
              <w:rPr>
                <w:rFonts w:ascii="Tahoma" w:hAnsi="Tahoma" w:cs="Tahoma"/>
                <w:sz w:val="16"/>
                <w:szCs w:val="16"/>
              </w:rPr>
            </w:pPr>
            <w:r w:rsidRPr="00B650C4">
              <w:rPr>
                <w:rFonts w:ascii="Tahoma" w:hAnsi="Tahoma" w:cs="Tahoma"/>
                <w:sz w:val="16"/>
                <w:szCs w:val="16"/>
              </w:rPr>
              <w:t>Yr.4</w:t>
            </w:r>
          </w:p>
          <w:p w14:paraId="26BAB6A9" w14:textId="77777777" w:rsidR="006E15E7" w:rsidRDefault="006E15E7" w:rsidP="00106520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28D3656F" w14:textId="77777777" w:rsidR="006E15E7" w:rsidRDefault="006E15E7" w:rsidP="00106520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64B7601C" w14:textId="3DE1A6B6" w:rsidR="006E15E7" w:rsidRPr="006E15E7" w:rsidRDefault="006E15E7" w:rsidP="00106520">
            <w:pPr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B50213" w:rsidRPr="00D12405" w14:paraId="0540AFA4" w14:textId="77777777" w:rsidTr="005F3108">
        <w:trPr>
          <w:trHeight w:val="430"/>
        </w:trPr>
        <w:tc>
          <w:tcPr>
            <w:tcW w:w="140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hideMark/>
          </w:tcPr>
          <w:p w14:paraId="4CEFD2E9" w14:textId="77777777" w:rsidR="00B50213" w:rsidRDefault="00B50213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HISTORY</w:t>
            </w:r>
          </w:p>
          <w:p w14:paraId="489BFA2C" w14:textId="277B1C7F" w:rsidR="00E73293" w:rsidRPr="00D12405" w:rsidRDefault="00E73293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4E448A">
              <w:rPr>
                <w:rFonts w:ascii="Tahoma" w:hAnsi="Tahoma" w:cs="Tahoma"/>
                <w:bCs/>
                <w:sz w:val="14"/>
                <w:szCs w:val="14"/>
              </w:rPr>
              <w:t>(</w:t>
            </w:r>
            <w:r>
              <w:rPr>
                <w:rFonts w:ascii="Tahoma" w:hAnsi="Tahoma" w:cs="Tahoma"/>
                <w:bCs/>
                <w:sz w:val="14"/>
                <w:szCs w:val="14"/>
              </w:rPr>
              <w:t>Twinkl</w:t>
            </w:r>
            <w:r w:rsidRPr="004E448A">
              <w:rPr>
                <w:rFonts w:ascii="Tahoma" w:hAnsi="Tahoma" w:cs="Tahoma"/>
                <w:bCs/>
                <w:sz w:val="14"/>
                <w:szCs w:val="14"/>
              </w:rPr>
              <w:t>)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BB416BA" w14:textId="4B8C7204" w:rsidR="00B50213" w:rsidRPr="00D12405" w:rsidRDefault="00B50213" w:rsidP="000E74CD">
            <w:pPr>
              <w:rPr>
                <w:rFonts w:ascii="Tahoma" w:hAnsi="Tahoma" w:cs="Tahoma"/>
                <w:sz w:val="16"/>
                <w:szCs w:val="16"/>
              </w:rPr>
            </w:pPr>
            <w:r w:rsidRPr="00D12405">
              <w:rPr>
                <w:rFonts w:ascii="Tahoma" w:hAnsi="Tahoma" w:cs="Tahoma"/>
                <w:sz w:val="16"/>
                <w:szCs w:val="16"/>
              </w:rPr>
              <w:t>Stone Age to</w:t>
            </w:r>
            <w:r w:rsidR="008711DA"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="008711DA" w:rsidRPr="00D12405">
              <w:rPr>
                <w:rFonts w:ascii="Tahoma" w:hAnsi="Tahoma" w:cs="Tahoma"/>
                <w:sz w:val="16"/>
                <w:szCs w:val="16"/>
              </w:rPr>
              <w:t>Iron Age</w:t>
            </w:r>
            <w:r w:rsidRPr="00D12405">
              <w:rPr>
                <w:rFonts w:ascii="Tahoma" w:hAnsi="Tahoma" w:cs="Tahoma"/>
                <w:sz w:val="16"/>
                <w:szCs w:val="16"/>
              </w:rPr>
              <w:t xml:space="preserve">.  </w:t>
            </w:r>
          </w:p>
          <w:p w14:paraId="22D94F5D" w14:textId="7FC3DDA9" w:rsidR="00B50213" w:rsidRPr="00D12405" w:rsidRDefault="00B50213" w:rsidP="000E74CD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5C67369" w14:textId="6D7EDF53" w:rsidR="00B50213" w:rsidRPr="00D12405" w:rsidRDefault="008711DA" w:rsidP="000E74CD">
            <w:pPr>
              <w:rPr>
                <w:rFonts w:ascii="Tahoma" w:hAnsi="Tahoma" w:cs="Tahoma"/>
                <w:sz w:val="16"/>
                <w:szCs w:val="16"/>
              </w:rPr>
            </w:pPr>
            <w:r w:rsidRPr="00D12405">
              <w:rPr>
                <w:rFonts w:ascii="Tahoma" w:hAnsi="Tahoma" w:cs="Tahoma"/>
                <w:sz w:val="16"/>
                <w:szCs w:val="16"/>
              </w:rPr>
              <w:t xml:space="preserve">Romans - their invasion and impact on Britain. 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18" w:space="0" w:color="auto"/>
            </w:tcBorders>
          </w:tcPr>
          <w:p w14:paraId="294647B5" w14:textId="7B17D4FA" w:rsidR="00B50213" w:rsidRPr="00D12405" w:rsidRDefault="008711DA" w:rsidP="000E74CD">
            <w:pPr>
              <w:rPr>
                <w:rFonts w:ascii="Tahoma" w:hAnsi="Tahoma" w:cs="Tahoma"/>
                <w:sz w:val="16"/>
                <w:szCs w:val="16"/>
              </w:rPr>
            </w:pPr>
            <w:r w:rsidRPr="00D12405">
              <w:rPr>
                <w:rFonts w:ascii="Tahoma" w:hAnsi="Tahoma" w:cs="Tahoma"/>
                <w:sz w:val="16"/>
                <w:szCs w:val="16"/>
              </w:rPr>
              <w:t>Vikings</w:t>
            </w:r>
            <w:r w:rsidR="0087019C"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="0087019C" w:rsidRPr="00D12405">
              <w:rPr>
                <w:rFonts w:ascii="Tahoma" w:hAnsi="Tahoma" w:cs="Tahoma"/>
                <w:sz w:val="16"/>
                <w:szCs w:val="16"/>
              </w:rPr>
              <w:t xml:space="preserve">and </w:t>
            </w:r>
            <w:r w:rsidR="0087019C">
              <w:rPr>
                <w:rFonts w:ascii="Tahoma" w:hAnsi="Tahoma" w:cs="Tahoma"/>
                <w:sz w:val="16"/>
                <w:szCs w:val="16"/>
              </w:rPr>
              <w:t>Anglo–Saxons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839A5F3" w14:textId="5B581DA1" w:rsidR="00B50213" w:rsidRPr="00D12405" w:rsidRDefault="008711DA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WW2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4507F5E" w14:textId="77777777" w:rsidR="00C22FA9" w:rsidRPr="00D12405" w:rsidRDefault="00C22FA9" w:rsidP="000E74CD">
            <w:pPr>
              <w:rPr>
                <w:rFonts w:ascii="Tahoma" w:hAnsi="Tahoma" w:cs="Tahoma"/>
                <w:b/>
                <w:color w:val="FFC000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Ancient </w:t>
            </w:r>
            <w:r w:rsidRPr="00D12405">
              <w:rPr>
                <w:rFonts w:ascii="Tahoma" w:hAnsi="Tahoma" w:cs="Tahoma"/>
                <w:sz w:val="16"/>
                <w:szCs w:val="16"/>
              </w:rPr>
              <w:t xml:space="preserve">Egyptians. </w:t>
            </w:r>
          </w:p>
          <w:p w14:paraId="26A021C9" w14:textId="5C526272" w:rsidR="00B50213" w:rsidRPr="00D12405" w:rsidRDefault="00B50213" w:rsidP="000E74CD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331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83CF2EF" w14:textId="683CC022" w:rsidR="00B50213" w:rsidRPr="00D12405" w:rsidRDefault="005D19D7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Crime and Punishment</w:t>
            </w:r>
          </w:p>
        </w:tc>
      </w:tr>
      <w:tr w:rsidR="00B50213" w:rsidRPr="00D12405" w14:paraId="587D293F" w14:textId="77777777" w:rsidTr="005F3108">
        <w:trPr>
          <w:trHeight w:val="338"/>
        </w:trPr>
        <w:tc>
          <w:tcPr>
            <w:tcW w:w="140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hideMark/>
          </w:tcPr>
          <w:p w14:paraId="3935C3B9" w14:textId="77777777" w:rsidR="00B50213" w:rsidRDefault="00B50213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GEOGRAPHY</w:t>
            </w:r>
          </w:p>
          <w:p w14:paraId="1D9EE0E0" w14:textId="5EA26DA4" w:rsidR="005D3B5E" w:rsidRPr="00D12405" w:rsidRDefault="005D3B5E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4E448A">
              <w:rPr>
                <w:rFonts w:ascii="Tahoma" w:hAnsi="Tahoma" w:cs="Tahoma"/>
                <w:bCs/>
                <w:sz w:val="14"/>
                <w:szCs w:val="14"/>
              </w:rPr>
              <w:t>(</w:t>
            </w:r>
            <w:r>
              <w:rPr>
                <w:rFonts w:ascii="Tahoma" w:hAnsi="Tahoma" w:cs="Tahoma"/>
                <w:bCs/>
                <w:sz w:val="14"/>
                <w:szCs w:val="14"/>
              </w:rPr>
              <w:t>Twinkl</w:t>
            </w:r>
            <w:r w:rsidRPr="004E448A">
              <w:rPr>
                <w:rFonts w:ascii="Tahoma" w:hAnsi="Tahoma" w:cs="Tahoma"/>
                <w:bCs/>
                <w:sz w:val="14"/>
                <w:szCs w:val="14"/>
              </w:rPr>
              <w:t>)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803BBEC" w14:textId="181BA391" w:rsidR="00B50213" w:rsidRPr="00D12405" w:rsidRDefault="00B50213" w:rsidP="000E74CD">
            <w:pPr>
              <w:rPr>
                <w:rFonts w:ascii="Tahoma" w:hAnsi="Tahoma" w:cs="Tahoma"/>
                <w:sz w:val="16"/>
                <w:szCs w:val="16"/>
              </w:rPr>
            </w:pPr>
            <w:r w:rsidRPr="00D12405">
              <w:rPr>
                <w:rFonts w:ascii="Tahoma" w:hAnsi="Tahoma" w:cs="Tahoma"/>
                <w:sz w:val="16"/>
                <w:szCs w:val="16"/>
              </w:rPr>
              <w:t xml:space="preserve">Settlements 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24CF054" w14:textId="01E7FCF0" w:rsidR="00B50213" w:rsidRPr="000045FC" w:rsidRDefault="00DC7854" w:rsidP="000E74CD">
            <w:pPr>
              <w:rPr>
                <w:rFonts w:ascii="Tahoma" w:hAnsi="Tahoma" w:cs="Tahoma"/>
                <w:sz w:val="16"/>
                <w:szCs w:val="16"/>
              </w:rPr>
            </w:pPr>
            <w:r w:rsidRPr="000045FC">
              <w:rPr>
                <w:rFonts w:ascii="Tahoma" w:hAnsi="Tahoma" w:cs="Tahoma"/>
                <w:sz w:val="16"/>
                <w:szCs w:val="16"/>
              </w:rPr>
              <w:t>Marvellous Maps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18" w:space="0" w:color="auto"/>
            </w:tcBorders>
          </w:tcPr>
          <w:p w14:paraId="716BE473" w14:textId="2FEA1FAD" w:rsidR="00B50213" w:rsidRPr="00D12405" w:rsidRDefault="00530D1D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Extreme Earth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BCC35EE" w14:textId="77777777" w:rsidR="00914231" w:rsidRDefault="00B50213" w:rsidP="000E74CD">
            <w:pPr>
              <w:rPr>
                <w:rFonts w:ascii="Tahoma" w:hAnsi="Tahoma" w:cs="Tahoma"/>
                <w:b/>
                <w:color w:val="FF0000"/>
                <w:sz w:val="16"/>
                <w:szCs w:val="16"/>
              </w:rPr>
            </w:pPr>
            <w:r w:rsidRPr="00D12405">
              <w:rPr>
                <w:rFonts w:ascii="Tahoma" w:hAnsi="Tahoma" w:cs="Tahoma"/>
                <w:sz w:val="16"/>
                <w:szCs w:val="16"/>
              </w:rPr>
              <w:t>Rainforest</w:t>
            </w:r>
          </w:p>
          <w:p w14:paraId="532801AB" w14:textId="0D084532" w:rsidR="00B50213" w:rsidRPr="00D12405" w:rsidRDefault="00B50213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BEE46D5" w14:textId="77777777" w:rsidR="000045FC" w:rsidRPr="000045FC" w:rsidRDefault="00DC7854" w:rsidP="000E74CD">
            <w:pPr>
              <w:rPr>
                <w:rFonts w:ascii="Tahoma" w:hAnsi="Tahoma" w:cs="Tahoma"/>
                <w:sz w:val="16"/>
                <w:szCs w:val="16"/>
              </w:rPr>
            </w:pPr>
            <w:r w:rsidRPr="000045FC">
              <w:rPr>
                <w:rFonts w:ascii="Tahoma" w:hAnsi="Tahoma" w:cs="Tahoma"/>
                <w:sz w:val="16"/>
                <w:szCs w:val="16"/>
              </w:rPr>
              <w:t xml:space="preserve">The UK </w:t>
            </w:r>
            <w:r w:rsidR="000045FC" w:rsidRPr="000045FC">
              <w:rPr>
                <w:rFonts w:ascii="Tahoma" w:hAnsi="Tahoma" w:cs="Tahoma"/>
                <w:sz w:val="16"/>
                <w:szCs w:val="16"/>
              </w:rPr>
              <w:t xml:space="preserve"> </w:t>
            </w:r>
          </w:p>
          <w:p w14:paraId="40D166D5" w14:textId="48C2455B" w:rsidR="00B50213" w:rsidRPr="00D12405" w:rsidRDefault="00B50213" w:rsidP="000E74CD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331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556A823" w14:textId="5DBBCFBF" w:rsidR="00B50213" w:rsidRPr="00D12405" w:rsidRDefault="00BD4932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All around the World</w:t>
            </w:r>
          </w:p>
        </w:tc>
      </w:tr>
      <w:tr w:rsidR="00B50213" w:rsidRPr="00D12405" w14:paraId="35AA2E47" w14:textId="77777777" w:rsidTr="002C5908">
        <w:trPr>
          <w:trHeight w:val="227"/>
        </w:trPr>
        <w:tc>
          <w:tcPr>
            <w:tcW w:w="140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hideMark/>
          </w:tcPr>
          <w:p w14:paraId="13CC870D" w14:textId="77777777" w:rsidR="00B50213" w:rsidRDefault="00B50213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DT</w:t>
            </w:r>
          </w:p>
          <w:p w14:paraId="54A42A41" w14:textId="21B58247" w:rsidR="005D3B5E" w:rsidRPr="005D3B5E" w:rsidRDefault="005D3B5E" w:rsidP="000E74CD">
            <w:pPr>
              <w:rPr>
                <w:rFonts w:ascii="Tahoma" w:hAnsi="Tahoma" w:cs="Tahoma"/>
                <w:bCs/>
                <w:sz w:val="16"/>
                <w:szCs w:val="16"/>
              </w:rPr>
            </w:pPr>
            <w:r w:rsidRPr="005D3B5E">
              <w:rPr>
                <w:rFonts w:ascii="Tahoma" w:hAnsi="Tahoma" w:cs="Tahoma"/>
                <w:bCs/>
                <w:sz w:val="14"/>
                <w:szCs w:val="14"/>
              </w:rPr>
              <w:t>(</w:t>
            </w:r>
            <w:proofErr w:type="spellStart"/>
            <w:r>
              <w:rPr>
                <w:rFonts w:ascii="Tahoma" w:hAnsi="Tahoma" w:cs="Tahoma"/>
                <w:bCs/>
                <w:sz w:val="14"/>
                <w:szCs w:val="14"/>
              </w:rPr>
              <w:t>P</w:t>
            </w:r>
            <w:r w:rsidRPr="005D3B5E">
              <w:rPr>
                <w:rFonts w:ascii="Tahoma" w:hAnsi="Tahoma" w:cs="Tahoma"/>
                <w:bCs/>
                <w:sz w:val="14"/>
                <w:szCs w:val="14"/>
              </w:rPr>
              <w:t>lanbee</w:t>
            </w:r>
            <w:proofErr w:type="spellEnd"/>
            <w:r w:rsidRPr="005D3B5E">
              <w:rPr>
                <w:rFonts w:ascii="Tahoma" w:hAnsi="Tahoma" w:cs="Tahoma"/>
                <w:bCs/>
                <w:sz w:val="14"/>
                <w:szCs w:val="14"/>
              </w:rPr>
              <w:t>)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8F5EDAF" w14:textId="4C6800F8" w:rsidR="00B50213" w:rsidRPr="00D12405" w:rsidRDefault="00861266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extiles-</w:t>
            </w:r>
            <w:r w:rsidR="00684016">
              <w:rPr>
                <w:rFonts w:ascii="Tahoma" w:hAnsi="Tahoma" w:cs="Tahoma"/>
                <w:sz w:val="16"/>
                <w:szCs w:val="16"/>
              </w:rPr>
              <w:t>seasonal socks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DAC25E5" w14:textId="23EAEADA" w:rsidR="00B50213" w:rsidRPr="00D12405" w:rsidRDefault="0014790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Sandwich </w:t>
            </w:r>
            <w:r w:rsidR="002D7309" w:rsidRPr="00D12405">
              <w:rPr>
                <w:rFonts w:ascii="Tahoma" w:hAnsi="Tahoma" w:cs="Tahoma"/>
                <w:sz w:val="16"/>
                <w:szCs w:val="16"/>
              </w:rPr>
              <w:t>snacks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18" w:space="0" w:color="auto"/>
            </w:tcBorders>
          </w:tcPr>
          <w:p w14:paraId="60369B6E" w14:textId="3F0C98AC" w:rsidR="00B50213" w:rsidRPr="00D12405" w:rsidRDefault="00BE53E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aking mini greenhouses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9F5B19D" w14:textId="5986DB8D" w:rsidR="00B50213" w:rsidRPr="00D12405" w:rsidRDefault="00BE53E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Light</w:t>
            </w:r>
            <w:r w:rsidR="009B4A6D">
              <w:rPr>
                <w:rFonts w:ascii="Tahoma" w:hAnsi="Tahoma" w:cs="Tahoma"/>
                <w:sz w:val="16"/>
                <w:szCs w:val="16"/>
              </w:rPr>
              <w:t>-up signs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1ABA807" w14:textId="3140FC2F" w:rsidR="00B50213" w:rsidRPr="00D12405" w:rsidRDefault="009B4A6D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Pencil cases</w:t>
            </w:r>
          </w:p>
        </w:tc>
        <w:tc>
          <w:tcPr>
            <w:tcW w:w="2331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15A0622" w14:textId="1FEC441C" w:rsidR="00B50213" w:rsidRPr="00D12405" w:rsidRDefault="009B4A6D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Am</w:t>
            </w:r>
            <w:r w:rsidR="00C02CB7">
              <w:rPr>
                <w:rFonts w:ascii="Tahoma" w:hAnsi="Tahoma" w:cs="Tahoma"/>
                <w:sz w:val="16"/>
                <w:szCs w:val="16"/>
              </w:rPr>
              <w:t>erican food</w:t>
            </w:r>
            <w:r w:rsidR="00C22FA9" w:rsidRPr="00D12405">
              <w:rPr>
                <w:rFonts w:ascii="Tahoma" w:hAnsi="Tahoma" w:cs="Tahoma"/>
                <w:sz w:val="16"/>
                <w:szCs w:val="16"/>
              </w:rPr>
              <w:t xml:space="preserve"> </w:t>
            </w:r>
          </w:p>
        </w:tc>
      </w:tr>
      <w:tr w:rsidR="00B50213" w:rsidRPr="00D12405" w14:paraId="71A82242" w14:textId="77777777" w:rsidTr="002C5908">
        <w:trPr>
          <w:trHeight w:val="227"/>
        </w:trPr>
        <w:tc>
          <w:tcPr>
            <w:tcW w:w="140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hideMark/>
          </w:tcPr>
          <w:p w14:paraId="3BF60B13" w14:textId="77777777" w:rsidR="00B50213" w:rsidRDefault="00B50213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 xml:space="preserve">ART </w:t>
            </w:r>
          </w:p>
          <w:p w14:paraId="5CBE3128" w14:textId="6913A4C7" w:rsidR="005D3B5E" w:rsidRPr="00D12405" w:rsidRDefault="005D3B5E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5D3B5E">
              <w:rPr>
                <w:rFonts w:ascii="Tahoma" w:hAnsi="Tahoma" w:cs="Tahoma"/>
                <w:bCs/>
                <w:sz w:val="14"/>
                <w:szCs w:val="14"/>
              </w:rPr>
              <w:t>(</w:t>
            </w:r>
            <w:proofErr w:type="spellStart"/>
            <w:r>
              <w:rPr>
                <w:rFonts w:ascii="Tahoma" w:hAnsi="Tahoma" w:cs="Tahoma"/>
                <w:bCs/>
                <w:sz w:val="14"/>
                <w:szCs w:val="14"/>
              </w:rPr>
              <w:t>P</w:t>
            </w:r>
            <w:r w:rsidRPr="005D3B5E">
              <w:rPr>
                <w:rFonts w:ascii="Tahoma" w:hAnsi="Tahoma" w:cs="Tahoma"/>
                <w:bCs/>
                <w:sz w:val="14"/>
                <w:szCs w:val="14"/>
              </w:rPr>
              <w:t>lanbee</w:t>
            </w:r>
            <w:proofErr w:type="spellEnd"/>
            <w:r w:rsidRPr="005D3B5E">
              <w:rPr>
                <w:rFonts w:ascii="Tahoma" w:hAnsi="Tahoma" w:cs="Tahoma"/>
                <w:bCs/>
                <w:sz w:val="14"/>
                <w:szCs w:val="14"/>
              </w:rPr>
              <w:t>)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770C3CC" w14:textId="71E13FDA" w:rsidR="00B50213" w:rsidRPr="00D12405" w:rsidRDefault="00696880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Indian Art</w:t>
            </w:r>
            <w:r w:rsidR="00B50213" w:rsidRPr="00D12405">
              <w:rPr>
                <w:rFonts w:ascii="Tahoma" w:hAnsi="Tahoma" w:cs="Tahoma"/>
                <w:sz w:val="16"/>
                <w:szCs w:val="16"/>
              </w:rPr>
              <w:t xml:space="preserve"> 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C140AAE" w14:textId="65F46CF6" w:rsidR="00B50213" w:rsidRPr="00D12405" w:rsidRDefault="00696880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William Morris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18" w:space="0" w:color="auto"/>
            </w:tcBorders>
          </w:tcPr>
          <w:p w14:paraId="77EA7712" w14:textId="01FFEFB9" w:rsidR="00B50213" w:rsidRPr="00D12405" w:rsidRDefault="00A21D78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Viking art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C4A1A38" w14:textId="1216131C" w:rsidR="00B50213" w:rsidRPr="00D12405" w:rsidRDefault="00737E4E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eastAsia="Times New Roman" w:hAnsi="Tahoma" w:cs="Tahoma"/>
                <w:spacing w:val="-2"/>
                <w:kern w:val="36"/>
                <w:sz w:val="16"/>
                <w:szCs w:val="16"/>
                <w:lang w:eastAsia="en-GB"/>
              </w:rPr>
              <w:t>LS Lowry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A03D0E3" w14:textId="63FFAD77" w:rsidR="00B50213" w:rsidRPr="00D12405" w:rsidRDefault="00C23658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Patterns</w:t>
            </w:r>
          </w:p>
        </w:tc>
        <w:tc>
          <w:tcPr>
            <w:tcW w:w="2331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45E07" w14:textId="7608B002" w:rsidR="00B50213" w:rsidRPr="00D12405" w:rsidRDefault="00C23658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Plant</w:t>
            </w:r>
          </w:p>
        </w:tc>
      </w:tr>
      <w:tr w:rsidR="006945F3" w:rsidRPr="00D12405" w14:paraId="67F94476" w14:textId="77777777" w:rsidTr="000E74CD">
        <w:trPr>
          <w:trHeight w:val="227"/>
        </w:trPr>
        <w:tc>
          <w:tcPr>
            <w:tcW w:w="140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hideMark/>
          </w:tcPr>
          <w:p w14:paraId="5A373782" w14:textId="77777777" w:rsidR="006945F3" w:rsidRPr="00D12405" w:rsidRDefault="006945F3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MUSIC</w:t>
            </w:r>
          </w:p>
        </w:tc>
        <w:tc>
          <w:tcPr>
            <w:tcW w:w="13981" w:type="dxa"/>
            <w:gridSpan w:val="1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9680C" w14:textId="1FD1C3A8" w:rsidR="006945F3" w:rsidRPr="00D12405" w:rsidRDefault="006945F3" w:rsidP="000E74CD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D12405">
              <w:rPr>
                <w:rFonts w:ascii="Tahoma" w:hAnsi="Tahoma" w:cs="Tahoma"/>
                <w:sz w:val="16"/>
                <w:szCs w:val="16"/>
              </w:rPr>
              <w:t>Music Service – whole class to learn an instrument</w:t>
            </w:r>
          </w:p>
        </w:tc>
      </w:tr>
      <w:tr w:rsidR="00BC20B7" w:rsidRPr="00D12405" w14:paraId="0E07A7B6" w14:textId="0524CF9D" w:rsidTr="00BC20B7">
        <w:trPr>
          <w:trHeight w:val="302"/>
        </w:trPr>
        <w:tc>
          <w:tcPr>
            <w:tcW w:w="140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0C4543B" w14:textId="77777777" w:rsidR="00BC20B7" w:rsidRDefault="00BC20B7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PE</w:t>
            </w:r>
          </w:p>
          <w:p w14:paraId="2DB0D1F8" w14:textId="7AE12F33" w:rsidR="00BC20B7" w:rsidRPr="00212814" w:rsidRDefault="00BC20B7" w:rsidP="000E74CD">
            <w:pPr>
              <w:rPr>
                <w:rFonts w:ascii="Tahoma" w:hAnsi="Tahoma" w:cs="Tahoma"/>
                <w:bCs/>
                <w:sz w:val="14"/>
                <w:szCs w:val="14"/>
              </w:rPr>
            </w:pPr>
            <w:r w:rsidRPr="00212814">
              <w:rPr>
                <w:rFonts w:ascii="Tahoma" w:hAnsi="Tahoma" w:cs="Tahoma"/>
                <w:bCs/>
                <w:sz w:val="14"/>
                <w:szCs w:val="14"/>
              </w:rPr>
              <w:t>(PPP – PE planning)</w:t>
            </w:r>
          </w:p>
          <w:p w14:paraId="66E054D1" w14:textId="16B7001A" w:rsidR="00BC20B7" w:rsidRPr="00D12405" w:rsidRDefault="00BC20B7" w:rsidP="000E74CD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65" w:type="dxa"/>
            <w:tcBorders>
              <w:top w:val="single" w:sz="8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78426E2D" w14:textId="77777777" w:rsidR="00BC20B7" w:rsidRDefault="00BC20B7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Outdoor </w:t>
            </w:r>
          </w:p>
          <w:p w14:paraId="1F5EDB56" w14:textId="7891CE95" w:rsidR="00BC20B7" w:rsidRPr="00D12405" w:rsidRDefault="00BC20B7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Adventurous</w:t>
            </w:r>
          </w:p>
        </w:tc>
        <w:tc>
          <w:tcPr>
            <w:tcW w:w="1165" w:type="dxa"/>
            <w:tcBorders>
              <w:top w:val="single" w:sz="8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4B968FF9" w14:textId="133C0C9F" w:rsidR="00BC20B7" w:rsidRPr="00D12405" w:rsidRDefault="00BC20B7" w:rsidP="000E74CD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Dance</w:t>
            </w:r>
          </w:p>
        </w:tc>
        <w:tc>
          <w:tcPr>
            <w:tcW w:w="1165" w:type="dxa"/>
            <w:tcBorders>
              <w:top w:val="single" w:sz="8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417F1D1C" w14:textId="207A4E79" w:rsidR="00BC20B7" w:rsidRPr="00D12405" w:rsidRDefault="00BC20B7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Gymnastics</w:t>
            </w:r>
          </w:p>
        </w:tc>
        <w:tc>
          <w:tcPr>
            <w:tcW w:w="1165" w:type="dxa"/>
            <w:tcBorders>
              <w:top w:val="single" w:sz="8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3BAD10B9" w14:textId="25B78AC5" w:rsidR="00BC20B7" w:rsidRPr="00D12405" w:rsidRDefault="00BC20B7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Fitness</w:t>
            </w:r>
          </w:p>
        </w:tc>
        <w:tc>
          <w:tcPr>
            <w:tcW w:w="1165" w:type="dxa"/>
            <w:tcBorders>
              <w:top w:val="single" w:sz="8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56332C01" w14:textId="1E137ACF" w:rsidR="00BC20B7" w:rsidRPr="00D12405" w:rsidRDefault="00BC20B7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Kwik Cricket</w:t>
            </w:r>
          </w:p>
        </w:tc>
        <w:tc>
          <w:tcPr>
            <w:tcW w:w="1165" w:type="dxa"/>
            <w:tcBorders>
              <w:top w:val="single" w:sz="8" w:space="0" w:color="auto"/>
              <w:left w:val="single" w:sz="4" w:space="0" w:color="auto"/>
              <w:bottom w:val="single" w:sz="6" w:space="0" w:color="auto"/>
              <w:right w:val="single" w:sz="18" w:space="0" w:color="auto"/>
            </w:tcBorders>
          </w:tcPr>
          <w:p w14:paraId="10A893AE" w14:textId="16CA811B" w:rsidR="00BC20B7" w:rsidRPr="00D12405" w:rsidRDefault="00BC20B7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Rounders</w:t>
            </w:r>
          </w:p>
        </w:tc>
        <w:tc>
          <w:tcPr>
            <w:tcW w:w="1165" w:type="dxa"/>
            <w:tcBorders>
              <w:top w:val="single" w:sz="8" w:space="0" w:color="auto"/>
              <w:left w:val="single" w:sz="18" w:space="0" w:color="auto"/>
              <w:bottom w:val="single" w:sz="6" w:space="0" w:color="auto"/>
              <w:right w:val="single" w:sz="4" w:space="0" w:color="auto"/>
            </w:tcBorders>
          </w:tcPr>
          <w:p w14:paraId="6014748E" w14:textId="18BE7DA5" w:rsidR="00BC20B7" w:rsidRPr="00D12405" w:rsidRDefault="00A95FF9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Outdoor </w:t>
            </w:r>
            <w:r w:rsidR="00A601E1">
              <w:rPr>
                <w:rFonts w:ascii="Tahoma" w:hAnsi="Tahoma" w:cs="Tahoma"/>
                <w:sz w:val="16"/>
                <w:szCs w:val="16"/>
              </w:rPr>
              <w:t>Adventures</w:t>
            </w:r>
          </w:p>
        </w:tc>
        <w:tc>
          <w:tcPr>
            <w:tcW w:w="1165" w:type="dxa"/>
            <w:tcBorders>
              <w:top w:val="single" w:sz="8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2DF68DF9" w14:textId="38DBA306" w:rsidR="00BC20B7" w:rsidRPr="00D12405" w:rsidRDefault="00DB0CB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Handball</w:t>
            </w:r>
          </w:p>
        </w:tc>
        <w:tc>
          <w:tcPr>
            <w:tcW w:w="1165" w:type="dxa"/>
            <w:tcBorders>
              <w:top w:val="single" w:sz="8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3E4775B9" w14:textId="7D481628" w:rsidR="00BC20B7" w:rsidRPr="00D12405" w:rsidRDefault="00E7088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Football</w:t>
            </w:r>
          </w:p>
        </w:tc>
        <w:tc>
          <w:tcPr>
            <w:tcW w:w="1165" w:type="dxa"/>
            <w:tcBorders>
              <w:top w:val="single" w:sz="8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45210F33" w14:textId="74EC4862" w:rsidR="00BC20B7" w:rsidRPr="00D12405" w:rsidRDefault="00E7088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g Rugby</w:t>
            </w:r>
          </w:p>
        </w:tc>
        <w:tc>
          <w:tcPr>
            <w:tcW w:w="1165" w:type="dxa"/>
            <w:tcBorders>
              <w:top w:val="single" w:sz="8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6F2F8B80" w14:textId="689EFF36" w:rsidR="00BC20B7" w:rsidRPr="00D12405" w:rsidRDefault="00E7088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Athletics</w:t>
            </w:r>
          </w:p>
        </w:tc>
        <w:tc>
          <w:tcPr>
            <w:tcW w:w="1166" w:type="dxa"/>
            <w:tcBorders>
              <w:top w:val="single" w:sz="8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703D66D7" w14:textId="29D6E74B" w:rsidR="00BC20B7" w:rsidRPr="00D12405" w:rsidRDefault="00E7088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ennis</w:t>
            </w:r>
          </w:p>
        </w:tc>
      </w:tr>
      <w:tr w:rsidR="00BC20B7" w:rsidRPr="00D12405" w14:paraId="0D379A46" w14:textId="13CD4ADE" w:rsidTr="00BC20B7">
        <w:trPr>
          <w:trHeight w:val="302"/>
        </w:trPr>
        <w:tc>
          <w:tcPr>
            <w:tcW w:w="140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D6F84C6" w14:textId="77777777" w:rsidR="00BC20B7" w:rsidRPr="00D12405" w:rsidRDefault="00BC20B7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</w:p>
        </w:tc>
        <w:tc>
          <w:tcPr>
            <w:tcW w:w="1165" w:type="dxa"/>
            <w:tcBorders>
              <w:top w:val="sing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A458861" w14:textId="5A034022" w:rsidR="00BC20B7" w:rsidRDefault="00BC20B7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QuickStart</w:t>
            </w:r>
          </w:p>
        </w:tc>
        <w:tc>
          <w:tcPr>
            <w:tcW w:w="1165" w:type="dxa"/>
            <w:tcBorders>
              <w:top w:val="sing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8C361A3" w14:textId="6EA06318" w:rsidR="00BC20B7" w:rsidRDefault="00BC20B7" w:rsidP="000E74CD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Netball</w:t>
            </w:r>
          </w:p>
        </w:tc>
        <w:tc>
          <w:tcPr>
            <w:tcW w:w="1165" w:type="dxa"/>
            <w:tcBorders>
              <w:top w:val="sing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88DDE90" w14:textId="57E064BA" w:rsidR="00BC20B7" w:rsidRDefault="00BC20B7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ult skills</w:t>
            </w:r>
          </w:p>
        </w:tc>
        <w:tc>
          <w:tcPr>
            <w:tcW w:w="1165" w:type="dxa"/>
            <w:tcBorders>
              <w:top w:val="sing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85B3A65" w14:textId="3598E099" w:rsidR="00BC20B7" w:rsidRDefault="00BC20B7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Football</w:t>
            </w:r>
          </w:p>
        </w:tc>
        <w:tc>
          <w:tcPr>
            <w:tcW w:w="1165" w:type="dxa"/>
            <w:tcBorders>
              <w:top w:val="sing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59FEE50" w14:textId="2DB93CF5" w:rsidR="00BC20B7" w:rsidRDefault="00BC20B7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ennis</w:t>
            </w:r>
          </w:p>
        </w:tc>
        <w:tc>
          <w:tcPr>
            <w:tcW w:w="1165" w:type="dxa"/>
            <w:tcBorders>
              <w:top w:val="single" w:sz="6" w:space="0" w:color="auto"/>
              <w:left w:val="single" w:sz="4" w:space="0" w:color="auto"/>
              <w:bottom w:val="single" w:sz="8" w:space="0" w:color="auto"/>
              <w:right w:val="single" w:sz="18" w:space="0" w:color="auto"/>
            </w:tcBorders>
          </w:tcPr>
          <w:p w14:paraId="0C8B6AB8" w14:textId="15F5F348" w:rsidR="00BC20B7" w:rsidRDefault="00BC20B7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Athletics</w:t>
            </w:r>
          </w:p>
        </w:tc>
        <w:tc>
          <w:tcPr>
            <w:tcW w:w="1165" w:type="dxa"/>
            <w:tcBorders>
              <w:top w:val="single" w:sz="6" w:space="0" w:color="auto"/>
              <w:left w:val="single" w:sz="18" w:space="0" w:color="auto"/>
              <w:bottom w:val="single" w:sz="8" w:space="0" w:color="auto"/>
              <w:right w:val="single" w:sz="4" w:space="0" w:color="auto"/>
            </w:tcBorders>
          </w:tcPr>
          <w:p w14:paraId="23864F27" w14:textId="295DCA46" w:rsidR="00BC20B7" w:rsidRDefault="00DB0CB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Gymnastics</w:t>
            </w:r>
          </w:p>
        </w:tc>
        <w:tc>
          <w:tcPr>
            <w:tcW w:w="1165" w:type="dxa"/>
            <w:tcBorders>
              <w:top w:val="sing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2848A0D" w14:textId="0F1E0363" w:rsidR="00BC20B7" w:rsidRDefault="00DB0CBB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WW</w:t>
            </w:r>
            <w:r w:rsidR="00E70883">
              <w:rPr>
                <w:rFonts w:ascii="Tahoma" w:hAnsi="Tahoma" w:cs="Tahoma"/>
                <w:sz w:val="16"/>
                <w:szCs w:val="16"/>
              </w:rPr>
              <w:t>2 Dance</w:t>
            </w:r>
          </w:p>
        </w:tc>
        <w:tc>
          <w:tcPr>
            <w:tcW w:w="1165" w:type="dxa"/>
            <w:tcBorders>
              <w:top w:val="sing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29747B5" w14:textId="775E74C2" w:rsidR="00BC20B7" w:rsidRDefault="00E7088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Fitness</w:t>
            </w:r>
          </w:p>
        </w:tc>
        <w:tc>
          <w:tcPr>
            <w:tcW w:w="1165" w:type="dxa"/>
            <w:tcBorders>
              <w:top w:val="sing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0AA8614" w14:textId="28B85CA6" w:rsidR="00BC20B7" w:rsidRDefault="00A601E1" w:rsidP="000E74CD">
            <w:pPr>
              <w:rPr>
                <w:rFonts w:ascii="Tahoma" w:hAnsi="Tahoma" w:cs="Tahoma"/>
                <w:sz w:val="16"/>
                <w:szCs w:val="16"/>
              </w:rPr>
            </w:pPr>
            <w:proofErr w:type="spellStart"/>
            <w:r>
              <w:rPr>
                <w:rFonts w:ascii="Tahoma" w:hAnsi="Tahoma" w:cs="Tahoma"/>
                <w:sz w:val="16"/>
                <w:szCs w:val="16"/>
              </w:rPr>
              <w:t>Multiskills</w:t>
            </w:r>
            <w:proofErr w:type="spellEnd"/>
          </w:p>
        </w:tc>
        <w:tc>
          <w:tcPr>
            <w:tcW w:w="1165" w:type="dxa"/>
            <w:tcBorders>
              <w:top w:val="sing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0A6E1F7" w14:textId="55F6ABAC" w:rsidR="00BC20B7" w:rsidRDefault="00A601E1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Quick sticks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5BDEC68" w14:textId="4E4B745E" w:rsidR="00BC20B7" w:rsidRDefault="00E7088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Rounders</w:t>
            </w:r>
          </w:p>
        </w:tc>
      </w:tr>
      <w:tr w:rsidR="006945F3" w:rsidRPr="00D12405" w14:paraId="5480A1C5" w14:textId="77777777" w:rsidTr="002C5908">
        <w:trPr>
          <w:trHeight w:val="478"/>
        </w:trPr>
        <w:tc>
          <w:tcPr>
            <w:tcW w:w="140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36C5553" w14:textId="77777777" w:rsidR="00E73293" w:rsidRDefault="006945F3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PSHE</w:t>
            </w:r>
          </w:p>
          <w:p w14:paraId="2C679BD2" w14:textId="0E120A40" w:rsidR="006945F3" w:rsidRPr="00D12405" w:rsidRDefault="00E73293" w:rsidP="000E74CD">
            <w:pPr>
              <w:rPr>
                <w:rFonts w:ascii="Tahoma" w:hAnsi="Tahoma" w:cs="Tahoma"/>
                <w:sz w:val="16"/>
                <w:szCs w:val="16"/>
              </w:rPr>
            </w:pPr>
            <w:r w:rsidRPr="004E448A">
              <w:rPr>
                <w:rFonts w:ascii="Tahoma" w:hAnsi="Tahoma" w:cs="Tahoma"/>
                <w:bCs/>
                <w:sz w:val="14"/>
                <w:szCs w:val="14"/>
              </w:rPr>
              <w:t>(Kapow – Mixed age</w:t>
            </w:r>
            <w:r>
              <w:rPr>
                <w:rFonts w:ascii="Tahoma" w:hAnsi="Tahoma" w:cs="Tahoma"/>
                <w:bCs/>
                <w:sz w:val="14"/>
                <w:szCs w:val="14"/>
              </w:rPr>
              <w:t xml:space="preserve"> – Year 3/4</w:t>
            </w:r>
            <w:r w:rsidRPr="004E448A">
              <w:rPr>
                <w:rFonts w:ascii="Tahoma" w:hAnsi="Tahoma" w:cs="Tahoma"/>
                <w:bCs/>
                <w:sz w:val="14"/>
                <w:szCs w:val="14"/>
              </w:rPr>
              <w:t>)</w:t>
            </w:r>
            <w:r w:rsidR="006945F3" w:rsidRPr="00D12405">
              <w:rPr>
                <w:rFonts w:ascii="Tahoma" w:hAnsi="Tahoma" w:cs="Tahoma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291B3ABE" w14:textId="626BBD28" w:rsidR="006945F3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Introduction</w:t>
            </w:r>
          </w:p>
          <w:p w14:paraId="168A8CFB" w14:textId="5B69471D" w:rsidR="006945F3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Family and relationships</w:t>
            </w:r>
          </w:p>
          <w:p w14:paraId="0D058D56" w14:textId="0838A399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 w:rsidRPr="00D12405">
              <w:rPr>
                <w:rFonts w:ascii="Tahoma" w:hAnsi="Tahoma" w:cs="Tahoma"/>
                <w:sz w:val="16"/>
                <w:szCs w:val="16"/>
              </w:rPr>
              <w:t>(Yr</w:t>
            </w:r>
            <w:r>
              <w:rPr>
                <w:rFonts w:ascii="Tahoma" w:hAnsi="Tahoma" w:cs="Tahoma"/>
                <w:sz w:val="16"/>
                <w:szCs w:val="16"/>
              </w:rPr>
              <w:t>.</w:t>
            </w:r>
            <w:r w:rsidRPr="00D12405">
              <w:rPr>
                <w:rFonts w:ascii="Tahoma" w:hAnsi="Tahoma" w:cs="Tahoma"/>
                <w:sz w:val="16"/>
                <w:szCs w:val="16"/>
              </w:rPr>
              <w:t>3)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1CDD7196" w14:textId="3C0EBD33" w:rsidR="006945F3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Safety and the changing body</w:t>
            </w:r>
          </w:p>
          <w:p w14:paraId="48237560" w14:textId="2173979C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 w:rsidRPr="00D12405">
              <w:rPr>
                <w:rFonts w:ascii="Tahoma" w:hAnsi="Tahoma" w:cs="Tahoma"/>
                <w:sz w:val="16"/>
                <w:szCs w:val="16"/>
              </w:rPr>
              <w:t>(Yr</w:t>
            </w:r>
            <w:r>
              <w:rPr>
                <w:rFonts w:ascii="Tahoma" w:hAnsi="Tahoma" w:cs="Tahoma"/>
                <w:sz w:val="16"/>
                <w:szCs w:val="16"/>
              </w:rPr>
              <w:t>.</w:t>
            </w:r>
            <w:r w:rsidRPr="00D12405">
              <w:rPr>
                <w:rFonts w:ascii="Tahoma" w:hAnsi="Tahoma" w:cs="Tahoma"/>
                <w:sz w:val="16"/>
                <w:szCs w:val="16"/>
              </w:rPr>
              <w:t>3)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18" w:space="0" w:color="auto"/>
            </w:tcBorders>
          </w:tcPr>
          <w:p w14:paraId="3690E280" w14:textId="77777777" w:rsidR="006945F3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Citizenship</w:t>
            </w:r>
          </w:p>
          <w:p w14:paraId="135AAF7B" w14:textId="08F31A03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 w:rsidRPr="00D12405">
              <w:rPr>
                <w:rFonts w:ascii="Tahoma" w:hAnsi="Tahoma" w:cs="Tahoma"/>
                <w:sz w:val="16"/>
                <w:szCs w:val="16"/>
              </w:rPr>
              <w:t>(Yr</w:t>
            </w:r>
            <w:r>
              <w:rPr>
                <w:rFonts w:ascii="Tahoma" w:hAnsi="Tahoma" w:cs="Tahoma"/>
                <w:sz w:val="16"/>
                <w:szCs w:val="16"/>
              </w:rPr>
              <w:t>.</w:t>
            </w:r>
            <w:r w:rsidRPr="00D12405">
              <w:rPr>
                <w:rFonts w:ascii="Tahoma" w:hAnsi="Tahoma" w:cs="Tahoma"/>
                <w:sz w:val="16"/>
                <w:szCs w:val="16"/>
              </w:rPr>
              <w:t>3)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18" w:space="0" w:color="auto"/>
              <w:bottom w:val="dashed" w:sz="4" w:space="0" w:color="auto"/>
              <w:right w:val="single" w:sz="4" w:space="0" w:color="auto"/>
            </w:tcBorders>
          </w:tcPr>
          <w:p w14:paraId="63F52FC8" w14:textId="77777777" w:rsidR="006945F3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Introduction</w:t>
            </w:r>
          </w:p>
          <w:p w14:paraId="5036F71A" w14:textId="77777777" w:rsidR="006945F3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Family and relationships</w:t>
            </w:r>
          </w:p>
          <w:p w14:paraId="4C6A0555" w14:textId="5B0273D8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 w:rsidRPr="00D12405">
              <w:rPr>
                <w:rFonts w:ascii="Tahoma" w:hAnsi="Tahoma" w:cs="Tahoma"/>
                <w:sz w:val="16"/>
                <w:szCs w:val="16"/>
              </w:rPr>
              <w:t>(Yr</w:t>
            </w:r>
            <w:r>
              <w:rPr>
                <w:rFonts w:ascii="Tahoma" w:hAnsi="Tahoma" w:cs="Tahoma"/>
                <w:sz w:val="16"/>
                <w:szCs w:val="16"/>
              </w:rPr>
              <w:t>.4</w:t>
            </w:r>
            <w:r w:rsidRPr="00D12405">
              <w:rPr>
                <w:rFonts w:ascii="Tahoma" w:hAnsi="Tahoma" w:cs="Tahoma"/>
                <w:sz w:val="16"/>
                <w:szCs w:val="16"/>
              </w:rPr>
              <w:t>)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47C1B4E5" w14:textId="77777777" w:rsidR="006945F3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Safety and the changing body</w:t>
            </w:r>
          </w:p>
          <w:p w14:paraId="2329E353" w14:textId="316A536F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 w:rsidRPr="00D12405">
              <w:rPr>
                <w:rFonts w:ascii="Tahoma" w:hAnsi="Tahoma" w:cs="Tahoma"/>
                <w:sz w:val="16"/>
                <w:szCs w:val="16"/>
              </w:rPr>
              <w:t>(Yr</w:t>
            </w:r>
            <w:r>
              <w:rPr>
                <w:rFonts w:ascii="Tahoma" w:hAnsi="Tahoma" w:cs="Tahoma"/>
                <w:sz w:val="16"/>
                <w:szCs w:val="16"/>
              </w:rPr>
              <w:t>.4</w:t>
            </w:r>
            <w:r w:rsidRPr="00D12405">
              <w:rPr>
                <w:rFonts w:ascii="Tahoma" w:hAnsi="Tahoma" w:cs="Tahoma"/>
                <w:sz w:val="16"/>
                <w:szCs w:val="16"/>
              </w:rPr>
              <w:t>)</w:t>
            </w:r>
          </w:p>
        </w:tc>
        <w:tc>
          <w:tcPr>
            <w:tcW w:w="2331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20817819" w14:textId="77777777" w:rsidR="006945F3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Citizenship</w:t>
            </w:r>
          </w:p>
          <w:p w14:paraId="192C5334" w14:textId="4AB31200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 w:rsidRPr="00D12405">
              <w:rPr>
                <w:rFonts w:ascii="Tahoma" w:hAnsi="Tahoma" w:cs="Tahoma"/>
                <w:sz w:val="16"/>
                <w:szCs w:val="16"/>
              </w:rPr>
              <w:t>(Yr</w:t>
            </w:r>
            <w:r>
              <w:rPr>
                <w:rFonts w:ascii="Tahoma" w:hAnsi="Tahoma" w:cs="Tahoma"/>
                <w:sz w:val="16"/>
                <w:szCs w:val="16"/>
              </w:rPr>
              <w:t>.4</w:t>
            </w:r>
            <w:r w:rsidRPr="00D12405">
              <w:rPr>
                <w:rFonts w:ascii="Tahoma" w:hAnsi="Tahoma" w:cs="Tahoma"/>
                <w:sz w:val="16"/>
                <w:szCs w:val="16"/>
              </w:rPr>
              <w:t>)</w:t>
            </w:r>
          </w:p>
        </w:tc>
      </w:tr>
      <w:tr w:rsidR="006945F3" w:rsidRPr="00D12405" w14:paraId="6CBCFE3E" w14:textId="77777777" w:rsidTr="002C5908">
        <w:trPr>
          <w:trHeight w:val="445"/>
        </w:trPr>
        <w:tc>
          <w:tcPr>
            <w:tcW w:w="1408" w:type="dxa"/>
            <w:vMerge/>
            <w:tcBorders>
              <w:bottom w:val="single" w:sz="8" w:space="0" w:color="auto"/>
            </w:tcBorders>
          </w:tcPr>
          <w:p w14:paraId="65CADF07" w14:textId="77777777" w:rsidR="006945F3" w:rsidRPr="00D12405" w:rsidRDefault="006945F3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2" w:space="0" w:color="auto"/>
            </w:tcBorders>
          </w:tcPr>
          <w:p w14:paraId="2484D2AF" w14:textId="5EFA102C" w:rsidR="006945F3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Health and wellbeing</w:t>
            </w:r>
          </w:p>
          <w:p w14:paraId="32DAEEEE" w14:textId="7FE8CFAA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 w:rsidRPr="00D12405">
              <w:rPr>
                <w:rFonts w:ascii="Tahoma" w:hAnsi="Tahoma" w:cs="Tahoma"/>
                <w:sz w:val="16"/>
                <w:szCs w:val="16"/>
              </w:rPr>
              <w:t>(Yr</w:t>
            </w:r>
            <w:r>
              <w:rPr>
                <w:rFonts w:ascii="Tahoma" w:hAnsi="Tahoma" w:cs="Tahoma"/>
                <w:sz w:val="16"/>
                <w:szCs w:val="16"/>
              </w:rPr>
              <w:t>.</w:t>
            </w:r>
            <w:r w:rsidRPr="00D12405">
              <w:rPr>
                <w:rFonts w:ascii="Tahoma" w:hAnsi="Tahoma" w:cs="Tahoma"/>
                <w:sz w:val="16"/>
                <w:szCs w:val="16"/>
              </w:rPr>
              <w:t>3)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2" w:space="0" w:color="auto"/>
              <w:bottom w:val="single" w:sz="8" w:space="0" w:color="auto"/>
              <w:right w:val="single" w:sz="4" w:space="0" w:color="auto"/>
            </w:tcBorders>
          </w:tcPr>
          <w:p w14:paraId="140CDCB5" w14:textId="1FDF1F71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18" w:space="0" w:color="auto"/>
            </w:tcBorders>
          </w:tcPr>
          <w:p w14:paraId="5AC2D516" w14:textId="77777777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Economic wellbeing</w:t>
            </w:r>
          </w:p>
          <w:p w14:paraId="210DBEA7" w14:textId="0FDF6A06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ransition Lesson</w:t>
            </w:r>
          </w:p>
          <w:p w14:paraId="4C7BC0BA" w14:textId="49A459C6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 w:rsidRPr="00D12405">
              <w:rPr>
                <w:rFonts w:ascii="Tahoma" w:hAnsi="Tahoma" w:cs="Tahoma"/>
                <w:sz w:val="16"/>
                <w:szCs w:val="16"/>
              </w:rPr>
              <w:t>(Yr</w:t>
            </w:r>
            <w:r>
              <w:rPr>
                <w:rFonts w:ascii="Tahoma" w:hAnsi="Tahoma" w:cs="Tahoma"/>
                <w:sz w:val="16"/>
                <w:szCs w:val="16"/>
              </w:rPr>
              <w:t>.</w:t>
            </w:r>
            <w:r w:rsidRPr="00D12405">
              <w:rPr>
                <w:rFonts w:ascii="Tahoma" w:hAnsi="Tahoma" w:cs="Tahoma"/>
                <w:sz w:val="16"/>
                <w:szCs w:val="16"/>
              </w:rPr>
              <w:t>3)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18" w:space="0" w:color="auto"/>
              <w:bottom w:val="single" w:sz="8" w:space="0" w:color="auto"/>
              <w:right w:val="single" w:sz="4" w:space="0" w:color="auto"/>
            </w:tcBorders>
          </w:tcPr>
          <w:p w14:paraId="06B3C5B1" w14:textId="77777777" w:rsidR="006945F3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Health and wellbeing</w:t>
            </w:r>
          </w:p>
          <w:p w14:paraId="429D8985" w14:textId="42A3601F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 w:rsidRPr="00D12405">
              <w:rPr>
                <w:rFonts w:ascii="Tahoma" w:hAnsi="Tahoma" w:cs="Tahoma"/>
                <w:sz w:val="16"/>
                <w:szCs w:val="16"/>
              </w:rPr>
              <w:t>(Yr</w:t>
            </w:r>
            <w:r>
              <w:rPr>
                <w:rFonts w:ascii="Tahoma" w:hAnsi="Tahoma" w:cs="Tahoma"/>
                <w:sz w:val="16"/>
                <w:szCs w:val="16"/>
              </w:rPr>
              <w:t>.4</w:t>
            </w:r>
            <w:r w:rsidRPr="00D12405">
              <w:rPr>
                <w:rFonts w:ascii="Tahoma" w:hAnsi="Tahoma" w:cs="Tahoma"/>
                <w:sz w:val="16"/>
                <w:szCs w:val="16"/>
              </w:rPr>
              <w:t>)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0B18703" w14:textId="003299FB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331" w:type="dxa"/>
            <w:gridSpan w:val="2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03AD431" w14:textId="77777777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Economic wellbeing</w:t>
            </w:r>
          </w:p>
          <w:p w14:paraId="2BEB2E26" w14:textId="77777777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ransition Lesson</w:t>
            </w:r>
          </w:p>
          <w:p w14:paraId="259553CF" w14:textId="175E31C9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 w:rsidRPr="00D12405">
              <w:rPr>
                <w:rFonts w:ascii="Tahoma" w:hAnsi="Tahoma" w:cs="Tahoma"/>
                <w:sz w:val="16"/>
                <w:szCs w:val="16"/>
              </w:rPr>
              <w:t>(Yr</w:t>
            </w:r>
            <w:r>
              <w:rPr>
                <w:rFonts w:ascii="Tahoma" w:hAnsi="Tahoma" w:cs="Tahoma"/>
                <w:sz w:val="16"/>
                <w:szCs w:val="16"/>
              </w:rPr>
              <w:t>.4</w:t>
            </w:r>
            <w:r w:rsidRPr="00D12405">
              <w:rPr>
                <w:rFonts w:ascii="Tahoma" w:hAnsi="Tahoma" w:cs="Tahoma"/>
                <w:sz w:val="16"/>
                <w:szCs w:val="16"/>
              </w:rPr>
              <w:t>)</w:t>
            </w:r>
          </w:p>
        </w:tc>
      </w:tr>
      <w:tr w:rsidR="006945F3" w:rsidRPr="00D12405" w14:paraId="738C0545" w14:textId="77777777" w:rsidTr="002C5908">
        <w:trPr>
          <w:trHeight w:val="669"/>
        </w:trPr>
        <w:tc>
          <w:tcPr>
            <w:tcW w:w="140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</w:tcPr>
          <w:p w14:paraId="5A28485E" w14:textId="77777777" w:rsidR="006945F3" w:rsidRPr="00D12405" w:rsidRDefault="006945F3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D12405">
              <w:rPr>
                <w:rFonts w:ascii="Tahoma" w:hAnsi="Tahoma" w:cs="Tahoma"/>
                <w:b/>
                <w:sz w:val="16"/>
                <w:szCs w:val="16"/>
              </w:rPr>
              <w:t>R.E</w:t>
            </w:r>
          </w:p>
          <w:p w14:paraId="29728CC2" w14:textId="351C18EC" w:rsidR="006945F3" w:rsidRPr="00D12405" w:rsidRDefault="006945F3" w:rsidP="000E74CD">
            <w:pPr>
              <w:rPr>
                <w:rFonts w:ascii="Tahoma" w:hAnsi="Tahoma" w:cs="Tahoma"/>
                <w:bCs/>
                <w:sz w:val="16"/>
                <w:szCs w:val="16"/>
              </w:rPr>
            </w:pPr>
            <w:r w:rsidRPr="00D12405">
              <w:rPr>
                <w:rFonts w:ascii="Tahoma" w:hAnsi="Tahoma" w:cs="Tahoma"/>
                <w:bCs/>
                <w:sz w:val="16"/>
                <w:szCs w:val="16"/>
              </w:rPr>
              <w:t>(Oxford Diocesan)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bottom w:val="dashed" w:sz="4" w:space="0" w:color="auto"/>
              <w:right w:val="single" w:sz="2" w:space="0" w:color="auto"/>
            </w:tcBorders>
          </w:tcPr>
          <w:p w14:paraId="55899844" w14:textId="721E860D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How are different people inspired by the teachings of Jesus?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2" w:space="0" w:color="auto"/>
              <w:bottom w:val="dashed" w:sz="4" w:space="0" w:color="auto"/>
            </w:tcBorders>
          </w:tcPr>
          <w:p w14:paraId="4BBD0809" w14:textId="67CEBEB8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Does art help with understanding stories?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bottom w:val="dashed" w:sz="4" w:space="0" w:color="auto"/>
            </w:tcBorders>
          </w:tcPr>
          <w:p w14:paraId="62B3E5E5" w14:textId="5367CE4B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What is the Qur’an and why do many Muslims try to learn it by heart?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18" w:space="0" w:color="auto"/>
              <w:bottom w:val="dashed" w:sz="4" w:space="0" w:color="auto"/>
              <w:right w:val="single" w:sz="4" w:space="0" w:color="auto"/>
            </w:tcBorders>
          </w:tcPr>
          <w:p w14:paraId="1E59C645" w14:textId="0C6889E1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Who do Christians believe Jesus is?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0ADC7FAC" w14:textId="73414975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Does prayer make a difference and how do Christians know?</w:t>
            </w:r>
          </w:p>
        </w:tc>
        <w:tc>
          <w:tcPr>
            <w:tcW w:w="2331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5F0F931F" w14:textId="420BF672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What role does worship play in the life of a Hindu?</w:t>
            </w:r>
          </w:p>
        </w:tc>
      </w:tr>
      <w:tr w:rsidR="006945F3" w:rsidRPr="00D12405" w14:paraId="29247CD5" w14:textId="77777777" w:rsidTr="002C5908">
        <w:trPr>
          <w:trHeight w:val="522"/>
        </w:trPr>
        <w:tc>
          <w:tcPr>
            <w:tcW w:w="1408" w:type="dxa"/>
            <w:vMerge/>
            <w:tcBorders>
              <w:bottom w:val="single" w:sz="8" w:space="0" w:color="auto"/>
            </w:tcBorders>
          </w:tcPr>
          <w:p w14:paraId="51F29D2A" w14:textId="77777777" w:rsidR="006945F3" w:rsidRPr="00D12405" w:rsidRDefault="006945F3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</w:p>
        </w:tc>
        <w:tc>
          <w:tcPr>
            <w:tcW w:w="2330" w:type="dxa"/>
            <w:gridSpan w:val="2"/>
            <w:tcBorders>
              <w:top w:val="dashed" w:sz="4" w:space="0" w:color="auto"/>
              <w:bottom w:val="single" w:sz="8" w:space="0" w:color="auto"/>
              <w:right w:val="single" w:sz="2" w:space="0" w:color="auto"/>
            </w:tcBorders>
          </w:tcPr>
          <w:p w14:paraId="63843FA1" w14:textId="4A819AE4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How does the worldwide Christian family celebrate, worship and mark events?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2" w:space="0" w:color="auto"/>
              <w:bottom w:val="single" w:sz="8" w:space="0" w:color="auto"/>
            </w:tcBorders>
          </w:tcPr>
          <w:p w14:paraId="6389E87D" w14:textId="0948DDE7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What do Muslims believe about God and where did Islam start?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bottom w:val="single" w:sz="8" w:space="0" w:color="auto"/>
              <w:right w:val="single" w:sz="18" w:space="0" w:color="auto"/>
            </w:tcBorders>
          </w:tcPr>
          <w:p w14:paraId="3CA8FDEB" w14:textId="2FEB74CF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Does it matter if a story is true or not?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18" w:space="0" w:color="auto"/>
              <w:bottom w:val="single" w:sz="8" w:space="0" w:color="auto"/>
              <w:right w:val="single" w:sz="4" w:space="0" w:color="auto"/>
            </w:tcBorders>
          </w:tcPr>
          <w:p w14:paraId="3A21F989" w14:textId="64C6050C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How and why has Christian practice changed over time?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46EDC74" w14:textId="47CB7D41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How do Hindus understand God? (Brahman)</w:t>
            </w:r>
          </w:p>
        </w:tc>
        <w:tc>
          <w:tcPr>
            <w:tcW w:w="2331" w:type="dxa"/>
            <w:gridSpan w:val="2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C2641" w14:textId="3426E58C" w:rsidR="006945F3" w:rsidRPr="00D12405" w:rsidRDefault="006945F3" w:rsidP="000E74CD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How and why do people argue that some places can be spiritual?</w:t>
            </w:r>
          </w:p>
        </w:tc>
      </w:tr>
      <w:tr w:rsidR="000E74CD" w:rsidRPr="00D12405" w14:paraId="1F231E34" w14:textId="0E2424F0" w:rsidTr="0081537C">
        <w:trPr>
          <w:trHeight w:val="393"/>
        </w:trPr>
        <w:tc>
          <w:tcPr>
            <w:tcW w:w="140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A86391E" w14:textId="043399F5" w:rsidR="004E448A" w:rsidRDefault="000E74CD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  <w:r>
              <w:rPr>
                <w:rFonts w:ascii="Tahoma" w:hAnsi="Tahoma" w:cs="Tahoma"/>
                <w:b/>
                <w:sz w:val="16"/>
                <w:szCs w:val="16"/>
              </w:rPr>
              <w:lastRenderedPageBreak/>
              <w:t>French</w:t>
            </w:r>
          </w:p>
          <w:p w14:paraId="5DB30F51" w14:textId="18334C93" w:rsidR="004E448A" w:rsidRPr="004E448A" w:rsidRDefault="004E448A" w:rsidP="000E74CD">
            <w:pPr>
              <w:rPr>
                <w:rFonts w:ascii="Tahoma" w:hAnsi="Tahoma" w:cs="Tahoma"/>
                <w:bCs/>
                <w:sz w:val="16"/>
                <w:szCs w:val="16"/>
              </w:rPr>
            </w:pPr>
            <w:r w:rsidRPr="004E448A">
              <w:rPr>
                <w:rFonts w:ascii="Tahoma" w:hAnsi="Tahoma" w:cs="Tahoma"/>
                <w:bCs/>
                <w:sz w:val="14"/>
                <w:szCs w:val="14"/>
              </w:rPr>
              <w:t>(Kapow – Mixed age</w:t>
            </w:r>
            <w:r>
              <w:rPr>
                <w:rFonts w:ascii="Tahoma" w:hAnsi="Tahoma" w:cs="Tahoma"/>
                <w:bCs/>
                <w:sz w:val="14"/>
                <w:szCs w:val="14"/>
              </w:rPr>
              <w:t xml:space="preserve"> – Year 3/4</w:t>
            </w:r>
            <w:r w:rsidRPr="004E448A">
              <w:rPr>
                <w:rFonts w:ascii="Tahoma" w:hAnsi="Tahoma" w:cs="Tahoma"/>
                <w:bCs/>
                <w:sz w:val="14"/>
                <w:szCs w:val="14"/>
              </w:rPr>
              <w:t>)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2" w:space="0" w:color="auto"/>
            </w:tcBorders>
          </w:tcPr>
          <w:p w14:paraId="253F4DA5" w14:textId="6E3D7A34" w:rsidR="000E74CD" w:rsidRPr="0081537C" w:rsidRDefault="009C4EB0" w:rsidP="009D48D2">
            <w:pPr>
              <w:rPr>
                <w:rFonts w:ascii="Tahoma" w:hAnsi="Tahoma" w:cs="Tahoma"/>
                <w:sz w:val="16"/>
                <w:szCs w:val="16"/>
              </w:rPr>
            </w:pPr>
            <w:r w:rsidRPr="0081537C">
              <w:rPr>
                <w:rFonts w:ascii="Tahoma" w:hAnsi="Tahoma" w:cs="Tahoma"/>
                <w:sz w:val="16"/>
                <w:szCs w:val="16"/>
              </w:rPr>
              <w:t>French greetings with puppets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2" w:space="0" w:color="auto"/>
              <w:bottom w:val="dashed" w:sz="4" w:space="0" w:color="auto"/>
              <w:right w:val="single" w:sz="4" w:space="0" w:color="auto"/>
            </w:tcBorders>
          </w:tcPr>
          <w:p w14:paraId="7F97E6AF" w14:textId="1BF6D103" w:rsidR="000E74CD" w:rsidRPr="0081537C" w:rsidRDefault="001425F4" w:rsidP="0081537C">
            <w:pPr>
              <w:rPr>
                <w:rFonts w:ascii="Tahoma" w:hAnsi="Tahoma" w:cs="Tahoma"/>
                <w:sz w:val="16"/>
                <w:szCs w:val="16"/>
              </w:rPr>
            </w:pPr>
            <w:r w:rsidRPr="0081537C">
              <w:rPr>
                <w:rFonts w:ascii="Tahoma" w:hAnsi="Tahoma" w:cs="Tahoma"/>
                <w:sz w:val="16"/>
                <w:szCs w:val="16"/>
              </w:rPr>
              <w:t xml:space="preserve">French playgroup games – numbers 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18" w:space="0" w:color="auto"/>
            </w:tcBorders>
          </w:tcPr>
          <w:p w14:paraId="3FEBE34A" w14:textId="22BE2365" w:rsidR="000E74CD" w:rsidRPr="0081537C" w:rsidRDefault="005D0F29" w:rsidP="009D48D2">
            <w:pPr>
              <w:rPr>
                <w:rFonts w:ascii="Tahoma" w:hAnsi="Tahoma" w:cs="Tahoma"/>
                <w:sz w:val="16"/>
                <w:szCs w:val="16"/>
              </w:rPr>
            </w:pPr>
            <w:r w:rsidRPr="0081537C">
              <w:rPr>
                <w:rFonts w:ascii="Tahoma" w:hAnsi="Tahoma" w:cs="Tahoma"/>
                <w:sz w:val="16"/>
                <w:szCs w:val="16"/>
              </w:rPr>
              <w:t xml:space="preserve">Bon </w:t>
            </w:r>
            <w:proofErr w:type="spellStart"/>
            <w:r w:rsidRPr="0081537C">
              <w:rPr>
                <w:rFonts w:ascii="Tahoma" w:hAnsi="Tahoma" w:cs="Tahoma"/>
                <w:sz w:val="16"/>
                <w:szCs w:val="16"/>
              </w:rPr>
              <w:t>a</w:t>
            </w:r>
            <w:proofErr w:type="spellEnd"/>
            <w:r w:rsidRPr="0081537C">
              <w:rPr>
                <w:rFonts w:ascii="Tahoma" w:hAnsi="Tahoma" w:cs="Tahoma"/>
                <w:sz w:val="16"/>
                <w:szCs w:val="16"/>
              </w:rPr>
              <w:t xml:space="preserve"> appetite age</w:t>
            </w: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18" w:space="0" w:color="auto"/>
              <w:bottom w:val="dashed" w:sz="4" w:space="0" w:color="auto"/>
              <w:right w:val="single" w:sz="4" w:space="0" w:color="auto"/>
            </w:tcBorders>
          </w:tcPr>
          <w:p w14:paraId="7301A15D" w14:textId="77777777" w:rsidR="00E16006" w:rsidRPr="0081537C" w:rsidRDefault="00E16006" w:rsidP="0081537C">
            <w:pPr>
              <w:rPr>
                <w:rFonts w:ascii="Tahoma" w:hAnsi="Tahoma" w:cs="Tahoma"/>
                <w:sz w:val="16"/>
                <w:szCs w:val="16"/>
              </w:rPr>
            </w:pPr>
            <w:r w:rsidRPr="0081537C">
              <w:rPr>
                <w:rFonts w:ascii="Tahoma" w:hAnsi="Tahoma" w:cs="Tahoma"/>
                <w:sz w:val="16"/>
                <w:szCs w:val="16"/>
              </w:rPr>
              <w:t>This is me</w:t>
            </w:r>
          </w:p>
          <w:p w14:paraId="079CAC34" w14:textId="44D0D7BC" w:rsidR="000E74CD" w:rsidRPr="0081537C" w:rsidRDefault="000E74CD" w:rsidP="0081537C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330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5624BA75" w14:textId="25FFAF94" w:rsidR="000E74CD" w:rsidRPr="0081537C" w:rsidRDefault="00A94E93" w:rsidP="0081537C">
            <w:pPr>
              <w:rPr>
                <w:rFonts w:ascii="Tahoma" w:hAnsi="Tahoma" w:cs="Tahoma"/>
                <w:sz w:val="16"/>
                <w:szCs w:val="16"/>
              </w:rPr>
            </w:pPr>
            <w:r w:rsidRPr="0081537C">
              <w:rPr>
                <w:rFonts w:ascii="Tahoma" w:hAnsi="Tahoma" w:cs="Tahoma"/>
                <w:sz w:val="16"/>
                <w:szCs w:val="16"/>
              </w:rPr>
              <w:t>Birthday celebrations</w:t>
            </w:r>
          </w:p>
        </w:tc>
        <w:tc>
          <w:tcPr>
            <w:tcW w:w="2331" w:type="dxa"/>
            <w:gridSpan w:val="2"/>
            <w:tcBorders>
              <w:top w:val="single" w:sz="8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1BA9C842" w14:textId="653213E0" w:rsidR="000E74CD" w:rsidRPr="0081537C" w:rsidRDefault="00265C3A" w:rsidP="0081537C">
            <w:pPr>
              <w:rPr>
                <w:rFonts w:ascii="Tahoma" w:hAnsi="Tahoma" w:cs="Tahoma"/>
                <w:sz w:val="16"/>
                <w:szCs w:val="16"/>
              </w:rPr>
            </w:pPr>
            <w:r w:rsidRPr="0081537C">
              <w:rPr>
                <w:rFonts w:ascii="Tahoma" w:hAnsi="Tahoma" w:cs="Tahoma"/>
                <w:sz w:val="16"/>
                <w:szCs w:val="16"/>
              </w:rPr>
              <w:t>Fabulous French food</w:t>
            </w:r>
          </w:p>
        </w:tc>
      </w:tr>
      <w:tr w:rsidR="000E74CD" w:rsidRPr="00D12405" w14:paraId="4B53E625" w14:textId="77777777" w:rsidTr="0081537C">
        <w:trPr>
          <w:trHeight w:val="408"/>
        </w:trPr>
        <w:tc>
          <w:tcPr>
            <w:tcW w:w="140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4C787D9" w14:textId="77777777" w:rsidR="000E74CD" w:rsidRDefault="000E74CD" w:rsidP="000E74CD">
            <w:pPr>
              <w:rPr>
                <w:rFonts w:ascii="Tahoma" w:hAnsi="Tahoma" w:cs="Tahoma"/>
                <w:b/>
                <w:sz w:val="16"/>
                <w:szCs w:val="16"/>
              </w:rPr>
            </w:pP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2" w:space="0" w:color="auto"/>
            </w:tcBorders>
          </w:tcPr>
          <w:p w14:paraId="65B3507E" w14:textId="48D0D7EC" w:rsidR="000E74CD" w:rsidRPr="0081537C" w:rsidRDefault="00E16006" w:rsidP="009D48D2">
            <w:pPr>
              <w:rPr>
                <w:rFonts w:ascii="Tahoma" w:hAnsi="Tahoma" w:cs="Tahoma"/>
                <w:sz w:val="16"/>
                <w:szCs w:val="16"/>
              </w:rPr>
            </w:pPr>
            <w:r w:rsidRPr="0081537C">
              <w:rPr>
                <w:rFonts w:ascii="Tahoma" w:hAnsi="Tahoma" w:cs="Tahoma"/>
                <w:sz w:val="16"/>
                <w:szCs w:val="16"/>
              </w:rPr>
              <w:t>French adjectives of colour, size and shape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2" w:space="0" w:color="auto"/>
              <w:bottom w:val="single" w:sz="8" w:space="0" w:color="auto"/>
              <w:right w:val="single" w:sz="4" w:space="0" w:color="auto"/>
            </w:tcBorders>
          </w:tcPr>
          <w:p w14:paraId="56741E95" w14:textId="17D0A07F" w:rsidR="000E74CD" w:rsidRPr="0081537C" w:rsidRDefault="00352558" w:rsidP="009D48D2">
            <w:pPr>
              <w:rPr>
                <w:rFonts w:ascii="Tahoma" w:hAnsi="Tahoma" w:cs="Tahoma"/>
                <w:sz w:val="16"/>
                <w:szCs w:val="16"/>
              </w:rPr>
            </w:pPr>
            <w:r w:rsidRPr="0081537C">
              <w:rPr>
                <w:rFonts w:ascii="Tahoma" w:hAnsi="Tahoma" w:cs="Tahoma"/>
                <w:sz w:val="16"/>
                <w:szCs w:val="16"/>
              </w:rPr>
              <w:t>In a French classroom</w:t>
            </w:r>
          </w:p>
          <w:p w14:paraId="2B23E89C" w14:textId="77777777" w:rsidR="00352558" w:rsidRPr="0081537C" w:rsidRDefault="00352558" w:rsidP="009D48D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18" w:space="0" w:color="auto"/>
            </w:tcBorders>
          </w:tcPr>
          <w:p w14:paraId="1B9F85A9" w14:textId="63B7208D" w:rsidR="00FB5132" w:rsidRPr="0081537C" w:rsidRDefault="00FB5132" w:rsidP="0081537C">
            <w:pPr>
              <w:rPr>
                <w:rFonts w:ascii="Tahoma" w:hAnsi="Tahoma" w:cs="Tahoma"/>
                <w:sz w:val="16"/>
                <w:szCs w:val="16"/>
              </w:rPr>
            </w:pPr>
            <w:r w:rsidRPr="0081537C">
              <w:rPr>
                <w:rFonts w:ascii="Tahoma" w:hAnsi="Tahoma" w:cs="Tahoma"/>
                <w:sz w:val="16"/>
                <w:szCs w:val="16"/>
              </w:rPr>
              <w:t>Shopping for French food</w:t>
            </w: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18" w:space="0" w:color="auto"/>
              <w:bottom w:val="single" w:sz="8" w:space="0" w:color="auto"/>
              <w:right w:val="single" w:sz="4" w:space="0" w:color="auto"/>
            </w:tcBorders>
          </w:tcPr>
          <w:p w14:paraId="338B97BE" w14:textId="0D492732" w:rsidR="000E74CD" w:rsidRPr="0081537C" w:rsidRDefault="00557FBE" w:rsidP="0081537C">
            <w:pPr>
              <w:rPr>
                <w:rFonts w:ascii="Tahoma" w:hAnsi="Tahoma" w:cs="Tahoma"/>
                <w:sz w:val="16"/>
                <w:szCs w:val="16"/>
              </w:rPr>
            </w:pPr>
            <w:r w:rsidRPr="0081537C">
              <w:rPr>
                <w:rFonts w:ascii="Tahoma" w:hAnsi="Tahoma" w:cs="Tahoma"/>
                <w:sz w:val="16"/>
                <w:szCs w:val="16"/>
              </w:rPr>
              <w:t>School days</w:t>
            </w:r>
          </w:p>
          <w:p w14:paraId="51D767D4" w14:textId="77777777" w:rsidR="00557FBE" w:rsidRPr="0081537C" w:rsidRDefault="00557FBE" w:rsidP="0081537C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330" w:type="dxa"/>
            <w:gridSpan w:val="2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897B055" w14:textId="3E545B7C" w:rsidR="000E74CD" w:rsidRPr="0081537C" w:rsidRDefault="007A755D" w:rsidP="0081537C">
            <w:pPr>
              <w:rPr>
                <w:rFonts w:ascii="Tahoma" w:hAnsi="Tahoma" w:cs="Tahoma"/>
                <w:sz w:val="16"/>
                <w:szCs w:val="16"/>
              </w:rPr>
            </w:pPr>
            <w:r w:rsidRPr="0081537C">
              <w:rPr>
                <w:rFonts w:ascii="Tahoma" w:hAnsi="Tahoma" w:cs="Tahoma"/>
                <w:sz w:val="16"/>
                <w:szCs w:val="16"/>
              </w:rPr>
              <w:t>Colourful creatures</w:t>
            </w:r>
          </w:p>
          <w:p w14:paraId="4FB71C23" w14:textId="77777777" w:rsidR="007A755D" w:rsidRPr="0081537C" w:rsidRDefault="007A755D" w:rsidP="0081537C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331" w:type="dxa"/>
            <w:gridSpan w:val="2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EBF48AD" w14:textId="6807BB64" w:rsidR="000E74CD" w:rsidRPr="0081537C" w:rsidRDefault="004E448A" w:rsidP="0081537C">
            <w:pPr>
              <w:rPr>
                <w:rFonts w:ascii="Tahoma" w:hAnsi="Tahoma" w:cs="Tahoma"/>
                <w:sz w:val="16"/>
                <w:szCs w:val="16"/>
              </w:rPr>
            </w:pPr>
            <w:r w:rsidRPr="0081537C">
              <w:rPr>
                <w:rFonts w:ascii="Tahoma" w:hAnsi="Tahoma" w:cs="Tahoma"/>
                <w:sz w:val="16"/>
                <w:szCs w:val="16"/>
              </w:rPr>
              <w:t>Gourmet tour of France</w:t>
            </w:r>
          </w:p>
        </w:tc>
      </w:tr>
    </w:tbl>
    <w:p w14:paraId="3F4C6C8F" w14:textId="77777777" w:rsidR="00EE7700" w:rsidRPr="00EE7700" w:rsidRDefault="00EE7700" w:rsidP="00A66AE3">
      <w:pPr>
        <w:rPr>
          <w:rFonts w:ascii="Tahoma" w:hAnsi="Tahoma" w:cs="Tahoma"/>
        </w:rPr>
      </w:pPr>
    </w:p>
    <w:sectPr w:rsidR="00EE7700" w:rsidRPr="00EE7700" w:rsidSect="00EE7700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93A99"/>
    <w:multiLevelType w:val="hybridMultilevel"/>
    <w:tmpl w:val="8C38B182"/>
    <w:lvl w:ilvl="0" w:tplc="46F2446E">
      <w:start w:val="1"/>
      <w:numFmt w:val="lowerLetter"/>
      <w:lvlText w:val="%1)"/>
      <w:lvlJc w:val="left"/>
      <w:pPr>
        <w:ind w:left="360" w:hanging="360"/>
      </w:pPr>
      <w:rPr>
        <w:sz w:val="18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48432D7"/>
    <w:multiLevelType w:val="hybridMultilevel"/>
    <w:tmpl w:val="97F4E250"/>
    <w:lvl w:ilvl="0" w:tplc="D942576A">
      <w:start w:val="1"/>
      <w:numFmt w:val="lowerLetter"/>
      <w:lvlText w:val="%1)"/>
      <w:lvlJc w:val="left"/>
      <w:pPr>
        <w:ind w:left="360" w:hanging="360"/>
      </w:pPr>
      <w:rPr>
        <w:sz w:val="18"/>
        <w:szCs w:val="18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50626070">
    <w:abstractNumId w:val="0"/>
  </w:num>
  <w:num w:numId="2" w16cid:durableId="18582292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2NDM0tjQ2Njc0NzNV0lEKTi0uzszPAykwrAUAZ43tniwAAAA="/>
  </w:docVars>
  <w:rsids>
    <w:rsidRoot w:val="00EE7700"/>
    <w:rsid w:val="000045FC"/>
    <w:rsid w:val="00020596"/>
    <w:rsid w:val="00021255"/>
    <w:rsid w:val="00036B88"/>
    <w:rsid w:val="000545A7"/>
    <w:rsid w:val="0007081B"/>
    <w:rsid w:val="00073CD6"/>
    <w:rsid w:val="00077766"/>
    <w:rsid w:val="000863CF"/>
    <w:rsid w:val="000A300C"/>
    <w:rsid w:val="000D2706"/>
    <w:rsid w:val="000D680F"/>
    <w:rsid w:val="000E74CD"/>
    <w:rsid w:val="00106520"/>
    <w:rsid w:val="0011144C"/>
    <w:rsid w:val="001149BB"/>
    <w:rsid w:val="001349FA"/>
    <w:rsid w:val="0014129E"/>
    <w:rsid w:val="001425F4"/>
    <w:rsid w:val="00147903"/>
    <w:rsid w:val="00155DFF"/>
    <w:rsid w:val="00157F2C"/>
    <w:rsid w:val="00161768"/>
    <w:rsid w:val="001738FF"/>
    <w:rsid w:val="001B5848"/>
    <w:rsid w:val="001C5C56"/>
    <w:rsid w:val="001E076B"/>
    <w:rsid w:val="00203B34"/>
    <w:rsid w:val="00212814"/>
    <w:rsid w:val="0023791B"/>
    <w:rsid w:val="00244D5C"/>
    <w:rsid w:val="002539E6"/>
    <w:rsid w:val="00253FA8"/>
    <w:rsid w:val="00255FA4"/>
    <w:rsid w:val="002621FF"/>
    <w:rsid w:val="00265C3A"/>
    <w:rsid w:val="0026612E"/>
    <w:rsid w:val="00275C13"/>
    <w:rsid w:val="002A171F"/>
    <w:rsid w:val="002B576E"/>
    <w:rsid w:val="002B776A"/>
    <w:rsid w:val="002C5908"/>
    <w:rsid w:val="002D1C78"/>
    <w:rsid w:val="002D469D"/>
    <w:rsid w:val="002D7309"/>
    <w:rsid w:val="003047B0"/>
    <w:rsid w:val="00306864"/>
    <w:rsid w:val="00306974"/>
    <w:rsid w:val="00315340"/>
    <w:rsid w:val="0031658B"/>
    <w:rsid w:val="0032237B"/>
    <w:rsid w:val="00352558"/>
    <w:rsid w:val="00353BEE"/>
    <w:rsid w:val="00366FBD"/>
    <w:rsid w:val="003922DC"/>
    <w:rsid w:val="00397D08"/>
    <w:rsid w:val="003A1503"/>
    <w:rsid w:val="003A23A8"/>
    <w:rsid w:val="003A3565"/>
    <w:rsid w:val="003B7011"/>
    <w:rsid w:val="003C07F5"/>
    <w:rsid w:val="003C0CFB"/>
    <w:rsid w:val="003C6CA1"/>
    <w:rsid w:val="003D2143"/>
    <w:rsid w:val="003D2A0D"/>
    <w:rsid w:val="003D32E8"/>
    <w:rsid w:val="003F17A3"/>
    <w:rsid w:val="003F23FD"/>
    <w:rsid w:val="004028A5"/>
    <w:rsid w:val="00404A0A"/>
    <w:rsid w:val="00411619"/>
    <w:rsid w:val="00411B4F"/>
    <w:rsid w:val="0046588E"/>
    <w:rsid w:val="00494180"/>
    <w:rsid w:val="004B1B88"/>
    <w:rsid w:val="004B445E"/>
    <w:rsid w:val="004B78ED"/>
    <w:rsid w:val="004C060A"/>
    <w:rsid w:val="004E3AC4"/>
    <w:rsid w:val="004E448A"/>
    <w:rsid w:val="004E55DC"/>
    <w:rsid w:val="004F6FBC"/>
    <w:rsid w:val="00501827"/>
    <w:rsid w:val="00505036"/>
    <w:rsid w:val="00506F5A"/>
    <w:rsid w:val="0050735E"/>
    <w:rsid w:val="00524D75"/>
    <w:rsid w:val="00530D1D"/>
    <w:rsid w:val="005336E5"/>
    <w:rsid w:val="00543B32"/>
    <w:rsid w:val="00544DEB"/>
    <w:rsid w:val="00557434"/>
    <w:rsid w:val="00557FBE"/>
    <w:rsid w:val="0056048A"/>
    <w:rsid w:val="00577298"/>
    <w:rsid w:val="00590A30"/>
    <w:rsid w:val="00594AE4"/>
    <w:rsid w:val="005A4A4D"/>
    <w:rsid w:val="005B03EB"/>
    <w:rsid w:val="005B1665"/>
    <w:rsid w:val="005B6B13"/>
    <w:rsid w:val="005D0F29"/>
    <w:rsid w:val="005D19D7"/>
    <w:rsid w:val="005D3B5E"/>
    <w:rsid w:val="005E23D5"/>
    <w:rsid w:val="005E31F7"/>
    <w:rsid w:val="005E65BD"/>
    <w:rsid w:val="005F22BF"/>
    <w:rsid w:val="005F3108"/>
    <w:rsid w:val="00600475"/>
    <w:rsid w:val="006127F8"/>
    <w:rsid w:val="00621FD9"/>
    <w:rsid w:val="00632423"/>
    <w:rsid w:val="006510E6"/>
    <w:rsid w:val="0066285C"/>
    <w:rsid w:val="00666A79"/>
    <w:rsid w:val="0067225D"/>
    <w:rsid w:val="00684016"/>
    <w:rsid w:val="0068776C"/>
    <w:rsid w:val="006945F3"/>
    <w:rsid w:val="00694F81"/>
    <w:rsid w:val="00696880"/>
    <w:rsid w:val="006B4F11"/>
    <w:rsid w:val="006E15E7"/>
    <w:rsid w:val="006F1632"/>
    <w:rsid w:val="006F22A8"/>
    <w:rsid w:val="007156B4"/>
    <w:rsid w:val="00737E4E"/>
    <w:rsid w:val="00764327"/>
    <w:rsid w:val="00772E5B"/>
    <w:rsid w:val="00776338"/>
    <w:rsid w:val="00783C5A"/>
    <w:rsid w:val="007A35B2"/>
    <w:rsid w:val="007A755D"/>
    <w:rsid w:val="007D51EF"/>
    <w:rsid w:val="007E5F83"/>
    <w:rsid w:val="007F2273"/>
    <w:rsid w:val="007F23FE"/>
    <w:rsid w:val="008026C9"/>
    <w:rsid w:val="00807155"/>
    <w:rsid w:val="00811E3D"/>
    <w:rsid w:val="0081537C"/>
    <w:rsid w:val="008165E8"/>
    <w:rsid w:val="008169B0"/>
    <w:rsid w:val="00817386"/>
    <w:rsid w:val="00823C93"/>
    <w:rsid w:val="00855AA9"/>
    <w:rsid w:val="00861266"/>
    <w:rsid w:val="0087019C"/>
    <w:rsid w:val="008711DA"/>
    <w:rsid w:val="00881E63"/>
    <w:rsid w:val="008A03CE"/>
    <w:rsid w:val="008A5D00"/>
    <w:rsid w:val="008B76AD"/>
    <w:rsid w:val="008D0773"/>
    <w:rsid w:val="008E6E37"/>
    <w:rsid w:val="008F09D7"/>
    <w:rsid w:val="008F1A6B"/>
    <w:rsid w:val="008F2513"/>
    <w:rsid w:val="00905553"/>
    <w:rsid w:val="00914231"/>
    <w:rsid w:val="00922FFE"/>
    <w:rsid w:val="009431C9"/>
    <w:rsid w:val="00947F5D"/>
    <w:rsid w:val="0095686F"/>
    <w:rsid w:val="00964DF2"/>
    <w:rsid w:val="00991628"/>
    <w:rsid w:val="00992EE5"/>
    <w:rsid w:val="00994A69"/>
    <w:rsid w:val="009956B3"/>
    <w:rsid w:val="009B4A6D"/>
    <w:rsid w:val="009C4EB0"/>
    <w:rsid w:val="009D48D2"/>
    <w:rsid w:val="009E35E9"/>
    <w:rsid w:val="00A00567"/>
    <w:rsid w:val="00A075D5"/>
    <w:rsid w:val="00A12444"/>
    <w:rsid w:val="00A21D78"/>
    <w:rsid w:val="00A236A5"/>
    <w:rsid w:val="00A267E7"/>
    <w:rsid w:val="00A2695E"/>
    <w:rsid w:val="00A40040"/>
    <w:rsid w:val="00A43ADF"/>
    <w:rsid w:val="00A50019"/>
    <w:rsid w:val="00A601E1"/>
    <w:rsid w:val="00A66AE3"/>
    <w:rsid w:val="00A73BFF"/>
    <w:rsid w:val="00A84747"/>
    <w:rsid w:val="00A86DF7"/>
    <w:rsid w:val="00A942FA"/>
    <w:rsid w:val="00A94E93"/>
    <w:rsid w:val="00A95FF9"/>
    <w:rsid w:val="00AB6EBD"/>
    <w:rsid w:val="00AC07FB"/>
    <w:rsid w:val="00AC0F7D"/>
    <w:rsid w:val="00AD4A67"/>
    <w:rsid w:val="00AE225F"/>
    <w:rsid w:val="00AF7C89"/>
    <w:rsid w:val="00B07CA8"/>
    <w:rsid w:val="00B27FDE"/>
    <w:rsid w:val="00B34D4C"/>
    <w:rsid w:val="00B36ACC"/>
    <w:rsid w:val="00B373A7"/>
    <w:rsid w:val="00B44D6E"/>
    <w:rsid w:val="00B50213"/>
    <w:rsid w:val="00B65E0F"/>
    <w:rsid w:val="00B66F42"/>
    <w:rsid w:val="00B72E46"/>
    <w:rsid w:val="00B821CA"/>
    <w:rsid w:val="00B83AA0"/>
    <w:rsid w:val="00B92A21"/>
    <w:rsid w:val="00B96D6E"/>
    <w:rsid w:val="00BA3DA4"/>
    <w:rsid w:val="00BC20B7"/>
    <w:rsid w:val="00BD2E58"/>
    <w:rsid w:val="00BD4932"/>
    <w:rsid w:val="00BE0307"/>
    <w:rsid w:val="00BE52A0"/>
    <w:rsid w:val="00BE53E3"/>
    <w:rsid w:val="00BE732F"/>
    <w:rsid w:val="00C02CB7"/>
    <w:rsid w:val="00C1165B"/>
    <w:rsid w:val="00C20BE1"/>
    <w:rsid w:val="00C22FA9"/>
    <w:rsid w:val="00C23658"/>
    <w:rsid w:val="00C268AB"/>
    <w:rsid w:val="00C32134"/>
    <w:rsid w:val="00C343AF"/>
    <w:rsid w:val="00C651A4"/>
    <w:rsid w:val="00C71F08"/>
    <w:rsid w:val="00C83711"/>
    <w:rsid w:val="00C95E26"/>
    <w:rsid w:val="00C97845"/>
    <w:rsid w:val="00CA53C0"/>
    <w:rsid w:val="00CC0265"/>
    <w:rsid w:val="00CC7DDB"/>
    <w:rsid w:val="00CD4737"/>
    <w:rsid w:val="00CE5924"/>
    <w:rsid w:val="00D11850"/>
    <w:rsid w:val="00D12405"/>
    <w:rsid w:val="00D2764F"/>
    <w:rsid w:val="00D33DA6"/>
    <w:rsid w:val="00D77C21"/>
    <w:rsid w:val="00D93EC7"/>
    <w:rsid w:val="00DB0CBB"/>
    <w:rsid w:val="00DC2148"/>
    <w:rsid w:val="00DC46F6"/>
    <w:rsid w:val="00DC7854"/>
    <w:rsid w:val="00DD4684"/>
    <w:rsid w:val="00DE51E9"/>
    <w:rsid w:val="00DE5B89"/>
    <w:rsid w:val="00DF1B35"/>
    <w:rsid w:val="00DF2FB4"/>
    <w:rsid w:val="00DF4D94"/>
    <w:rsid w:val="00E02CA2"/>
    <w:rsid w:val="00E05FB5"/>
    <w:rsid w:val="00E11EDE"/>
    <w:rsid w:val="00E16006"/>
    <w:rsid w:val="00E253F9"/>
    <w:rsid w:val="00E31963"/>
    <w:rsid w:val="00E507AA"/>
    <w:rsid w:val="00E659D9"/>
    <w:rsid w:val="00E70883"/>
    <w:rsid w:val="00E73293"/>
    <w:rsid w:val="00E75A36"/>
    <w:rsid w:val="00E77113"/>
    <w:rsid w:val="00E80AEF"/>
    <w:rsid w:val="00E80D32"/>
    <w:rsid w:val="00EA5660"/>
    <w:rsid w:val="00EE2614"/>
    <w:rsid w:val="00EE3D17"/>
    <w:rsid w:val="00EE3E58"/>
    <w:rsid w:val="00EE7700"/>
    <w:rsid w:val="00EF696E"/>
    <w:rsid w:val="00F07E84"/>
    <w:rsid w:val="00F10637"/>
    <w:rsid w:val="00F10F91"/>
    <w:rsid w:val="00F12B79"/>
    <w:rsid w:val="00F12C32"/>
    <w:rsid w:val="00F41B64"/>
    <w:rsid w:val="00F46829"/>
    <w:rsid w:val="00F53828"/>
    <w:rsid w:val="00F54CC2"/>
    <w:rsid w:val="00F65AB8"/>
    <w:rsid w:val="00F676EF"/>
    <w:rsid w:val="00F72425"/>
    <w:rsid w:val="00F74323"/>
    <w:rsid w:val="00F871D7"/>
    <w:rsid w:val="00F90FC6"/>
    <w:rsid w:val="00FA53C7"/>
    <w:rsid w:val="00FB03EA"/>
    <w:rsid w:val="00FB5132"/>
    <w:rsid w:val="00FD5774"/>
    <w:rsid w:val="00FF1E32"/>
    <w:rsid w:val="00FF2377"/>
    <w:rsid w:val="00FF3390"/>
    <w:rsid w:val="0146B679"/>
    <w:rsid w:val="17B71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B1995D"/>
  <w15:docId w15:val="{218D2808-1677-4E7B-AA56-59CF7D19D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51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770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771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11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507A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507A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0863CF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847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06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1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7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7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6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0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5</TotalTime>
  <Pages>2</Pages>
  <Words>547</Words>
  <Characters>3159</Characters>
  <Application>Microsoft Office Word</Application>
  <DocSecurity>0</DocSecurity>
  <Lines>287</Lines>
  <Paragraphs>2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acher 1</dc:creator>
  <cp:keywords/>
  <dc:description/>
  <cp:lastModifiedBy>kirsty wakefield</cp:lastModifiedBy>
  <cp:revision>199</cp:revision>
  <cp:lastPrinted>2024-07-11T09:20:00Z</cp:lastPrinted>
  <dcterms:created xsi:type="dcterms:W3CDTF">2019-11-13T22:21:00Z</dcterms:created>
  <dcterms:modified xsi:type="dcterms:W3CDTF">2025-01-21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0e946d243783bcde9b68e5e4ae4a362d0ee82cfb545fa868e2f3e34e48c59f</vt:lpwstr>
  </property>
</Properties>
</file>